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7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760"/>
      </w:tblGrid>
      <w:tr w:rsidR="00C55349" w:rsidRPr="00C55349" w14:paraId="4A8162CB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04C70" w14:textId="77777777" w:rsidR="00C55349" w:rsidRDefault="00C55349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A1 </w:t>
            </w:r>
            <w:proofErr w:type="spellStart"/>
            <w:r>
              <w:rPr>
                <w:rFonts w:ascii="Helvetica" w:hAnsi="Helvetica" w:cs="Calibri"/>
              </w:rPr>
              <w:t>Advokater</w:t>
            </w:r>
            <w:proofErr w:type="spellEnd"/>
          </w:p>
        </w:tc>
      </w:tr>
      <w:tr w:rsidR="00C55349" w:rsidRPr="00C55349" w14:paraId="075462D3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7D432" w14:textId="77777777" w:rsidR="00C55349" w:rsidRDefault="00C55349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AB Nya Grand Hotel</w:t>
            </w:r>
          </w:p>
        </w:tc>
      </w:tr>
      <w:tr w:rsidR="00C55349" w:rsidRPr="00C55349" w14:paraId="3BC42AB6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FF844" w14:textId="77777777" w:rsidR="00C55349" w:rsidRDefault="00C55349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ABB AB</w:t>
            </w:r>
          </w:p>
        </w:tc>
      </w:tr>
      <w:tr w:rsidR="00C55349" w:rsidRPr="00C55349" w14:paraId="01046119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75212" w14:textId="77777777" w:rsidR="00C55349" w:rsidRDefault="00C55349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Advokat John Kadelburger AB</w:t>
            </w:r>
          </w:p>
        </w:tc>
      </w:tr>
      <w:tr w:rsidR="00C55349" w:rsidRPr="00C55349" w14:paraId="46BBE224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DA692" w14:textId="77777777" w:rsidR="00C55349" w:rsidRDefault="00C55349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Advokat Tore Wiwen-Nilsson</w:t>
            </w:r>
          </w:p>
        </w:tc>
      </w:tr>
      <w:tr w:rsidR="00C55349" w:rsidRPr="007C689A" w14:paraId="72582550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F5FC6" w14:textId="77777777" w:rsidR="007C689A" w:rsidRPr="007C689A" w:rsidRDefault="007C689A" w:rsidP="00C55349">
            <w:pPr>
              <w:rPr>
                <w:rFonts w:ascii="Helvetica" w:hAnsi="Helvetica" w:cs="Calibri"/>
                <w:lang w:val="sv-SE"/>
              </w:rPr>
            </w:pPr>
            <w:proofErr w:type="spellStart"/>
            <w:r w:rsidRPr="007C689A">
              <w:rPr>
                <w:rFonts w:ascii="Helvetica" w:hAnsi="Helvetica" w:cs="Calibri"/>
                <w:lang w:val="sv-SE"/>
              </w:rPr>
              <w:t>Advokatfirmaet</w:t>
            </w:r>
            <w:proofErr w:type="spellEnd"/>
            <w:r w:rsidRPr="007C689A">
              <w:rPr>
                <w:rFonts w:ascii="Helvetica" w:hAnsi="Helvetica" w:cs="Calibri"/>
                <w:lang w:val="sv-SE"/>
              </w:rPr>
              <w:t xml:space="preserve"> Schjødt AS</w:t>
            </w:r>
          </w:p>
          <w:p w14:paraId="046A0540" w14:textId="77777777" w:rsidR="00C55349" w:rsidRPr="007C689A" w:rsidRDefault="00C55349" w:rsidP="00C55349">
            <w:pPr>
              <w:rPr>
                <w:rFonts w:ascii="Helvetica" w:hAnsi="Helvetica" w:cs="Calibri"/>
                <w:lang w:val="sv-SE"/>
              </w:rPr>
            </w:pPr>
            <w:r w:rsidRPr="007C689A">
              <w:rPr>
                <w:rFonts w:ascii="Helvetica" w:hAnsi="Helvetica" w:cs="Calibri"/>
                <w:lang w:val="sv-SE"/>
              </w:rPr>
              <w:t>Advokatfirma Dahlgren &amp; Partners</w:t>
            </w:r>
          </w:p>
        </w:tc>
      </w:tr>
      <w:tr w:rsidR="00C55349" w:rsidRPr="009F71D8" w14:paraId="1E759612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C6FB0" w14:textId="77777777" w:rsidR="00C55349" w:rsidRPr="00D8593D" w:rsidRDefault="00C55349" w:rsidP="00C55349">
            <w:pPr>
              <w:rPr>
                <w:rFonts w:ascii="Helvetica" w:hAnsi="Helvetica" w:cs="Calibri"/>
                <w:lang w:val="sv-SE"/>
              </w:rPr>
            </w:pPr>
            <w:r w:rsidRPr="00D8593D">
              <w:rPr>
                <w:rFonts w:ascii="Helvetica" w:hAnsi="Helvetica" w:cs="Calibri"/>
                <w:lang w:val="sv-SE"/>
              </w:rPr>
              <w:t>Advokatfirma DLA Piper Sweden KB</w:t>
            </w:r>
          </w:p>
        </w:tc>
      </w:tr>
      <w:tr w:rsidR="00C55349" w:rsidRPr="00C55349" w14:paraId="5EA34A90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AEFEE" w14:textId="77777777" w:rsidR="00C55349" w:rsidRDefault="00C55349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Advokatfirman</w:t>
            </w:r>
            <w:proofErr w:type="spellEnd"/>
            <w:r>
              <w:rPr>
                <w:rFonts w:ascii="Helvetica" w:hAnsi="Helvetica" w:cs="Calibri"/>
              </w:rPr>
              <w:t xml:space="preserve"> Abdon AB</w:t>
            </w:r>
          </w:p>
        </w:tc>
      </w:tr>
      <w:tr w:rsidR="00C55349" w:rsidRPr="00C55349" w14:paraId="24389FEC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04CA1" w14:textId="77777777" w:rsidR="00C55349" w:rsidRDefault="00C55349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Advokatfirman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Cederquist</w:t>
            </w:r>
            <w:proofErr w:type="spellEnd"/>
          </w:p>
        </w:tc>
      </w:tr>
      <w:tr w:rsidR="00C55349" w:rsidRPr="00C55349" w14:paraId="7D1F8AD4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BD5A3" w14:textId="77777777" w:rsidR="00C55349" w:rsidRDefault="00C55349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Advokatfirman</w:t>
            </w:r>
            <w:proofErr w:type="spellEnd"/>
            <w:r>
              <w:rPr>
                <w:rFonts w:ascii="Helvetica" w:hAnsi="Helvetica" w:cs="Calibri"/>
              </w:rPr>
              <w:t xml:space="preserve"> Delphi </w:t>
            </w:r>
            <w:proofErr w:type="spellStart"/>
            <w:r>
              <w:rPr>
                <w:rFonts w:ascii="Helvetica" w:hAnsi="Helvetica" w:cs="Calibri"/>
              </w:rPr>
              <w:t>i</w:t>
            </w:r>
            <w:proofErr w:type="spellEnd"/>
            <w:r>
              <w:rPr>
                <w:rFonts w:ascii="Helvetica" w:hAnsi="Helvetica" w:cs="Calibri"/>
              </w:rPr>
              <w:t xml:space="preserve"> Stockholm AB</w:t>
            </w:r>
          </w:p>
        </w:tc>
      </w:tr>
      <w:tr w:rsidR="00C55349" w:rsidRPr="00C55349" w14:paraId="1BEE8483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DE532" w14:textId="77777777" w:rsidR="00C55349" w:rsidRDefault="00C55349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Advokatfirman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Hammarskiöld</w:t>
            </w:r>
            <w:proofErr w:type="spellEnd"/>
            <w:r>
              <w:rPr>
                <w:rFonts w:ascii="Helvetica" w:hAnsi="Helvetica" w:cs="Calibri"/>
              </w:rPr>
              <w:t xml:space="preserve"> &amp; Co AB</w:t>
            </w:r>
          </w:p>
        </w:tc>
      </w:tr>
      <w:tr w:rsidR="00C55349" w:rsidRPr="00C55349" w14:paraId="43820A38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E44CC" w14:textId="77777777" w:rsidR="00C55349" w:rsidRDefault="00C55349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Advokatfirman</w:t>
            </w:r>
            <w:proofErr w:type="spellEnd"/>
            <w:r>
              <w:rPr>
                <w:rFonts w:ascii="Helvetica" w:hAnsi="Helvetica" w:cs="Calibri"/>
              </w:rPr>
              <w:t xml:space="preserve"> Lindahl AB</w:t>
            </w:r>
          </w:p>
        </w:tc>
      </w:tr>
      <w:tr w:rsidR="00C55349" w:rsidRPr="00C55349" w14:paraId="121F1561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EE473" w14:textId="77777777" w:rsidR="00C55349" w:rsidRDefault="00C55349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Advokatfirman</w:t>
            </w:r>
            <w:proofErr w:type="spellEnd"/>
            <w:r>
              <w:rPr>
                <w:rFonts w:ascii="Helvetica" w:hAnsi="Helvetica" w:cs="Calibri"/>
              </w:rPr>
              <w:t xml:space="preserve"> Lindberg &amp; Saxon AB</w:t>
            </w:r>
          </w:p>
        </w:tc>
      </w:tr>
      <w:tr w:rsidR="00C55349" w:rsidRPr="00C55349" w14:paraId="561A0FF2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3D89E" w14:textId="77777777" w:rsidR="00C55349" w:rsidRDefault="00C55349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Advokatfirman</w:t>
            </w:r>
            <w:proofErr w:type="spellEnd"/>
            <w:r>
              <w:rPr>
                <w:rFonts w:ascii="Helvetica" w:hAnsi="Helvetica" w:cs="Calibri"/>
              </w:rPr>
              <w:t xml:space="preserve"> Lindmark </w:t>
            </w:r>
            <w:proofErr w:type="spellStart"/>
            <w:r>
              <w:rPr>
                <w:rFonts w:ascii="Helvetica" w:hAnsi="Helvetica" w:cs="Calibri"/>
              </w:rPr>
              <w:t>Welinder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C55349" w:rsidRPr="00C55349" w14:paraId="50873A63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29BFE" w14:textId="77777777" w:rsidR="00C55349" w:rsidRDefault="00C55349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Advokatfirman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MarLaw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C55349" w:rsidRPr="00C55349" w14:paraId="657AD5C8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7BD02" w14:textId="77777777" w:rsidR="00C55349" w:rsidRDefault="00C55349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Advokatfirman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Morssing</w:t>
            </w:r>
            <w:proofErr w:type="spellEnd"/>
            <w:r>
              <w:rPr>
                <w:rFonts w:ascii="Helvetica" w:hAnsi="Helvetica" w:cs="Calibri"/>
              </w:rPr>
              <w:t xml:space="preserve"> &amp; </w:t>
            </w:r>
            <w:proofErr w:type="spellStart"/>
            <w:r>
              <w:rPr>
                <w:rFonts w:ascii="Helvetica" w:hAnsi="Helvetica" w:cs="Calibri"/>
              </w:rPr>
              <w:t>Nycander</w:t>
            </w:r>
            <w:proofErr w:type="spellEnd"/>
          </w:p>
        </w:tc>
      </w:tr>
      <w:tr w:rsidR="007C689A" w:rsidRPr="007C689A" w14:paraId="62798F1B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A660C" w14:textId="77777777" w:rsidR="007C689A" w:rsidRPr="00D8593D" w:rsidRDefault="007C689A" w:rsidP="00C55349">
            <w:pPr>
              <w:rPr>
                <w:rFonts w:ascii="Helvetica" w:hAnsi="Helvetica" w:cs="Calibri"/>
                <w:lang w:val="sv-SE"/>
              </w:rPr>
            </w:pPr>
            <w:proofErr w:type="spellStart"/>
            <w:r>
              <w:rPr>
                <w:rFonts w:ascii="Helvetica" w:hAnsi="Helvetica" w:cs="Calibri"/>
              </w:rPr>
              <w:t>Advokatfirman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Runeland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3852F00A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3FA37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Advokatfirman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Vinge</w:t>
            </w:r>
            <w:proofErr w:type="spellEnd"/>
            <w:r>
              <w:rPr>
                <w:rFonts w:ascii="Helvetica" w:hAnsi="Helvetica" w:cs="Calibri"/>
              </w:rPr>
              <w:t xml:space="preserve"> KB</w:t>
            </w:r>
          </w:p>
        </w:tc>
      </w:tr>
      <w:tr w:rsidR="009F71D8" w:rsidRPr="00C55349" w14:paraId="422733FB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421B89" w14:textId="336FEED6" w:rsidR="009F71D8" w:rsidRDefault="009F71D8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AFRY</w:t>
            </w:r>
          </w:p>
        </w:tc>
      </w:tr>
      <w:tr w:rsidR="007C689A" w:rsidRPr="00C55349" w14:paraId="1416416D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F8460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AG </w:t>
            </w:r>
            <w:proofErr w:type="spellStart"/>
            <w:r>
              <w:rPr>
                <w:rFonts w:ascii="Helvetica" w:hAnsi="Helvetica" w:cs="Calibri"/>
              </w:rPr>
              <w:t>Advokat</w:t>
            </w:r>
            <w:proofErr w:type="spellEnd"/>
          </w:p>
        </w:tc>
      </w:tr>
      <w:tr w:rsidR="007C689A" w:rsidRPr="00C55349" w14:paraId="7817252C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8B150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Alecta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pensionsförsäkring</w:t>
            </w:r>
            <w:proofErr w:type="spellEnd"/>
            <w:r>
              <w:rPr>
                <w:rFonts w:ascii="Helvetica" w:hAnsi="Helvetica" w:cs="Calibri"/>
              </w:rPr>
              <w:t xml:space="preserve">, </w:t>
            </w:r>
            <w:proofErr w:type="spellStart"/>
            <w:r>
              <w:rPr>
                <w:rFonts w:ascii="Helvetica" w:hAnsi="Helvetica" w:cs="Calibri"/>
              </w:rPr>
              <w:t>ömsesidigt</w:t>
            </w:r>
            <w:proofErr w:type="spellEnd"/>
          </w:p>
        </w:tc>
      </w:tr>
      <w:tr w:rsidR="007C689A" w:rsidRPr="00C55349" w14:paraId="54875076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A0465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Alfa Laval Corporate AB</w:t>
            </w:r>
          </w:p>
        </w:tc>
      </w:tr>
      <w:tr w:rsidR="007C689A" w:rsidRPr="00C55349" w14:paraId="71FF4673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69A6D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Aon Sweden AB</w:t>
            </w:r>
          </w:p>
        </w:tc>
      </w:tr>
      <w:tr w:rsidR="007C689A" w:rsidRPr="00C55349" w14:paraId="2145D3CD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E9778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Arvid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Nordquist</w:t>
            </w:r>
            <w:proofErr w:type="spellEnd"/>
            <w:r>
              <w:rPr>
                <w:rFonts w:ascii="Helvetica" w:hAnsi="Helvetica" w:cs="Calibri"/>
              </w:rPr>
              <w:t xml:space="preserve"> HAB</w:t>
            </w:r>
          </w:p>
        </w:tc>
      </w:tr>
      <w:tr w:rsidR="007C689A" w:rsidRPr="00C55349" w14:paraId="2291457A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B26F5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Association of Trade Partners Sweden</w:t>
            </w:r>
          </w:p>
          <w:p w14:paraId="0872436C" w14:textId="77777777" w:rsidR="00B849F6" w:rsidRDefault="00B849F6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Astra </w:t>
            </w:r>
            <w:proofErr w:type="spellStart"/>
            <w:r>
              <w:rPr>
                <w:rFonts w:ascii="Helvetica" w:hAnsi="Helvetica" w:cs="Calibri"/>
              </w:rPr>
              <w:t>Advokater</w:t>
            </w:r>
            <w:proofErr w:type="spellEnd"/>
          </w:p>
        </w:tc>
      </w:tr>
      <w:tr w:rsidR="007C689A" w:rsidRPr="00C55349" w14:paraId="6F6F2B9B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3187C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AstraZeneca AB</w:t>
            </w:r>
          </w:p>
        </w:tc>
      </w:tr>
      <w:tr w:rsidR="007C689A" w:rsidRPr="00C55349" w14:paraId="7980BB4A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8BBFE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Atlas Copco AB</w:t>
            </w:r>
          </w:p>
        </w:tc>
      </w:tr>
      <w:tr w:rsidR="007C689A" w:rsidRPr="00C55349" w14:paraId="7873CD28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DF2AD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Atradius</w:t>
            </w:r>
          </w:p>
        </w:tc>
      </w:tr>
      <w:tr w:rsidR="007C689A" w:rsidRPr="00C55349" w14:paraId="45F165AA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27078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AWA Sweden AB</w:t>
            </w:r>
          </w:p>
        </w:tc>
      </w:tr>
      <w:tr w:rsidR="007C689A" w:rsidRPr="00C55349" w14:paraId="242AE263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5FBD4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Axel Johnson AB</w:t>
            </w:r>
          </w:p>
        </w:tc>
      </w:tr>
      <w:tr w:rsidR="007C689A" w:rsidRPr="00C55349" w14:paraId="3A2D32DE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BB8CC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Baker &amp; McKenzie</w:t>
            </w:r>
          </w:p>
        </w:tc>
      </w:tr>
      <w:tr w:rsidR="007C689A" w:rsidRPr="00C55349" w14:paraId="291FFE99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5306F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BillerudKorsnäs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2E429CD3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6F931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BIRD &amp; BIRD</w:t>
            </w:r>
          </w:p>
        </w:tc>
      </w:tr>
      <w:tr w:rsidR="007C689A" w:rsidRPr="00C55349" w14:paraId="778447F6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72431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Bonnier AB</w:t>
            </w:r>
          </w:p>
        </w:tc>
      </w:tr>
      <w:tr w:rsidR="007C689A" w:rsidRPr="00C55349" w14:paraId="57FC2153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9923E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Business Sweden</w:t>
            </w:r>
          </w:p>
        </w:tc>
      </w:tr>
      <w:tr w:rsidR="007C689A" w:rsidRPr="00C55349" w14:paraId="0D96A3EC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74DF5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Calissendorff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Swarting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Advokatbyrå</w:t>
            </w:r>
            <w:proofErr w:type="spellEnd"/>
            <w:r>
              <w:rPr>
                <w:rFonts w:ascii="Helvetica" w:hAnsi="Helvetica" w:cs="Calibri"/>
              </w:rPr>
              <w:t xml:space="preserve"> KB</w:t>
            </w:r>
          </w:p>
        </w:tc>
      </w:tr>
      <w:tr w:rsidR="007C689A" w:rsidRPr="00C55349" w14:paraId="1CAE114B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B4835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Camfil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25597700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7FCC8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CERTA Lars Perhard </w:t>
            </w:r>
            <w:proofErr w:type="spellStart"/>
            <w:r>
              <w:rPr>
                <w:rFonts w:ascii="Helvetica" w:hAnsi="Helvetica" w:cs="Calibri"/>
              </w:rPr>
              <w:t>Advokatbyrå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7B7B8393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6F5AA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Chematur</w:t>
            </w:r>
            <w:proofErr w:type="spellEnd"/>
            <w:r>
              <w:rPr>
                <w:rFonts w:ascii="Helvetica" w:hAnsi="Helvetica" w:cs="Calibri"/>
              </w:rPr>
              <w:t xml:space="preserve"> Engineering AB</w:t>
            </w:r>
          </w:p>
        </w:tc>
      </w:tr>
      <w:tr w:rsidR="007C689A" w:rsidRPr="00C55349" w14:paraId="08C10745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39251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Chouette </w:t>
            </w:r>
            <w:proofErr w:type="spellStart"/>
            <w:r>
              <w:rPr>
                <w:rFonts w:ascii="Helvetica" w:hAnsi="Helvetica" w:cs="Calibri"/>
              </w:rPr>
              <w:t>Advokatbyrå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777C7543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08D5F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Cirio</w:t>
            </w:r>
            <w:proofErr w:type="spellEnd"/>
            <w:r>
              <w:rPr>
                <w:rFonts w:ascii="Helvetica" w:hAnsi="Helvetica" w:cs="Calibri"/>
              </w:rPr>
              <w:t xml:space="preserve"> Law Firm</w:t>
            </w:r>
          </w:p>
        </w:tc>
      </w:tr>
      <w:tr w:rsidR="007C689A" w:rsidRPr="00C55349" w14:paraId="5A5A7928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B8000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Coop Sverige AB</w:t>
            </w:r>
          </w:p>
        </w:tc>
      </w:tr>
      <w:tr w:rsidR="007C689A" w:rsidRPr="00C55349" w14:paraId="447D97DA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6E8CB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Crédit Agricole Bank</w:t>
            </w:r>
          </w:p>
        </w:tc>
      </w:tr>
      <w:tr w:rsidR="007C689A" w:rsidRPr="00C55349" w14:paraId="628920AB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75373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Danowsky</w:t>
            </w:r>
            <w:proofErr w:type="spellEnd"/>
            <w:r>
              <w:rPr>
                <w:rFonts w:ascii="Helvetica" w:hAnsi="Helvetica" w:cs="Calibri"/>
              </w:rPr>
              <w:t xml:space="preserve"> &amp; Partners </w:t>
            </w:r>
            <w:proofErr w:type="spellStart"/>
            <w:r>
              <w:rPr>
                <w:rFonts w:ascii="Helvetica" w:hAnsi="Helvetica" w:cs="Calibri"/>
              </w:rPr>
              <w:t>Advokatbyrå</w:t>
            </w:r>
            <w:proofErr w:type="spellEnd"/>
          </w:p>
        </w:tc>
      </w:tr>
      <w:tr w:rsidR="007C689A" w:rsidRPr="00C55349" w14:paraId="289F81B7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71B4F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Danske Bank</w:t>
            </w:r>
          </w:p>
        </w:tc>
      </w:tr>
      <w:tr w:rsidR="007C689A" w:rsidRPr="00C55349" w14:paraId="5428910E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FFF0F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Deloitte AB</w:t>
            </w:r>
          </w:p>
        </w:tc>
      </w:tr>
      <w:tr w:rsidR="007C689A" w:rsidRPr="009F71D8" w14:paraId="5D545A10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19F2D" w14:textId="77777777" w:rsidR="007C689A" w:rsidRPr="007C689A" w:rsidRDefault="007C689A" w:rsidP="00C55349">
            <w:pPr>
              <w:rPr>
                <w:rFonts w:ascii="Helvetica" w:hAnsi="Helvetica" w:cs="Calibri"/>
                <w:lang w:val="sv-SE"/>
              </w:rPr>
            </w:pPr>
            <w:r w:rsidRPr="00D8593D">
              <w:rPr>
                <w:rFonts w:ascii="Helvetica" w:hAnsi="Helvetica" w:cs="Calibri"/>
                <w:lang w:val="sv-SE"/>
              </w:rPr>
              <w:t>DNB Bank ASA, filial Sverige</w:t>
            </w:r>
          </w:p>
        </w:tc>
      </w:tr>
      <w:tr w:rsidR="007C689A" w:rsidRPr="007C689A" w14:paraId="67126133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FF40E" w14:textId="77777777" w:rsidR="007C689A" w:rsidRPr="007C689A" w:rsidRDefault="007C689A" w:rsidP="00C55349">
            <w:pPr>
              <w:rPr>
                <w:rFonts w:ascii="Helvetica" w:hAnsi="Helvetica" w:cs="Calibri"/>
                <w:lang w:val="sv-SE"/>
              </w:rPr>
            </w:pPr>
            <w:proofErr w:type="spellStart"/>
            <w:r>
              <w:rPr>
                <w:rFonts w:ascii="Helvetica" w:hAnsi="Helvetica" w:cs="Calibri"/>
              </w:rPr>
              <w:t>Dometic</w:t>
            </w:r>
            <w:proofErr w:type="spellEnd"/>
            <w:r>
              <w:rPr>
                <w:rFonts w:ascii="Helvetica" w:hAnsi="Helvetica" w:cs="Calibri"/>
              </w:rPr>
              <w:t xml:space="preserve"> Group AB (</w:t>
            </w:r>
            <w:proofErr w:type="spellStart"/>
            <w:r>
              <w:rPr>
                <w:rFonts w:ascii="Helvetica" w:hAnsi="Helvetica" w:cs="Calibri"/>
              </w:rPr>
              <w:t>publ</w:t>
            </w:r>
            <w:proofErr w:type="spellEnd"/>
            <w:r>
              <w:rPr>
                <w:rFonts w:ascii="Helvetica" w:hAnsi="Helvetica" w:cs="Calibri"/>
              </w:rPr>
              <w:t>)</w:t>
            </w:r>
          </w:p>
        </w:tc>
      </w:tr>
      <w:tr w:rsidR="007C689A" w:rsidRPr="007C689A" w14:paraId="5D767259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7D07F" w14:textId="77777777" w:rsidR="007C689A" w:rsidRPr="007C689A" w:rsidRDefault="007C689A" w:rsidP="00C55349">
            <w:pPr>
              <w:rPr>
                <w:rFonts w:ascii="Helvetica" w:hAnsi="Helvetica" w:cs="Calibri"/>
                <w:lang w:val="sv-SE"/>
              </w:rPr>
            </w:pPr>
            <w:r>
              <w:rPr>
                <w:rFonts w:ascii="Helvetica" w:hAnsi="Helvetica" w:cs="Calibri"/>
              </w:rPr>
              <w:t>Ekman &amp; Co AB</w:t>
            </w:r>
          </w:p>
        </w:tc>
      </w:tr>
      <w:tr w:rsidR="007C689A" w:rsidRPr="00C55349" w14:paraId="634726A4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4567F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Electrolux, AB</w:t>
            </w:r>
          </w:p>
        </w:tc>
      </w:tr>
      <w:tr w:rsidR="007C689A" w:rsidRPr="00C55349" w14:paraId="5F490A6E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25FFC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lastRenderedPageBreak/>
              <w:t>Elekta AB</w:t>
            </w:r>
          </w:p>
        </w:tc>
      </w:tr>
      <w:tr w:rsidR="007C689A" w:rsidRPr="00C55349" w14:paraId="056DDFA5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20D88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Ellevio AB</w:t>
            </w:r>
          </w:p>
        </w:tc>
      </w:tr>
      <w:tr w:rsidR="007C689A" w:rsidRPr="00C55349" w14:paraId="46D91568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96A1F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Enigio</w:t>
            </w:r>
            <w:proofErr w:type="spellEnd"/>
            <w:r>
              <w:rPr>
                <w:rFonts w:ascii="Helvetica" w:hAnsi="Helvetica" w:cs="Calibri"/>
              </w:rPr>
              <w:t xml:space="preserve"> Time AB</w:t>
            </w:r>
          </w:p>
        </w:tc>
      </w:tr>
      <w:tr w:rsidR="007C689A" w:rsidRPr="00C55349" w14:paraId="3CF6B4A8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71113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Epiroc AB</w:t>
            </w:r>
          </w:p>
        </w:tc>
      </w:tr>
      <w:tr w:rsidR="007C689A" w:rsidRPr="00C55349" w14:paraId="6B73A7EB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D780E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EQT Partners AB</w:t>
            </w:r>
          </w:p>
        </w:tc>
      </w:tr>
      <w:tr w:rsidR="007C689A" w:rsidRPr="00C55349" w14:paraId="7D62ADB7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DE5B8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European Investment Bank, EIB</w:t>
            </w:r>
          </w:p>
        </w:tc>
      </w:tr>
      <w:tr w:rsidR="007C689A" w:rsidRPr="00C55349" w14:paraId="561A12E1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F3892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Eversheds Sutherland </w:t>
            </w:r>
            <w:proofErr w:type="spellStart"/>
            <w:r>
              <w:rPr>
                <w:rFonts w:ascii="Helvetica" w:hAnsi="Helvetica" w:cs="Calibri"/>
              </w:rPr>
              <w:t>Advokatbyrå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9F71D8" w:rsidRPr="00C55349" w14:paraId="6874FB59" w14:textId="77777777" w:rsidTr="00F02655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9F0AFA" w14:textId="4AB907F2" w:rsidR="009F71D8" w:rsidRDefault="009F71D8" w:rsidP="009F71D8">
            <w:pPr>
              <w:rPr>
                <w:rFonts w:ascii="Helvetica" w:hAnsi="Helvetica" w:cs="Calibri"/>
              </w:rPr>
            </w:pPr>
            <w:proofErr w:type="spellStart"/>
            <w:r w:rsidRPr="00BE47DD">
              <w:rPr>
                <w:rFonts w:ascii="Helvetica" w:hAnsi="Helvetica" w:cs="Calibri"/>
              </w:rPr>
              <w:t>Exportkreditnämnden</w:t>
            </w:r>
            <w:proofErr w:type="spellEnd"/>
            <w:r w:rsidRPr="00BE47DD">
              <w:rPr>
                <w:rFonts w:ascii="Helvetica" w:hAnsi="Helvetica" w:cs="Calibri"/>
              </w:rPr>
              <w:t xml:space="preserve"> EKN</w:t>
            </w:r>
          </w:p>
        </w:tc>
      </w:tr>
      <w:tr w:rsidR="007C689A" w:rsidRPr="00C55349" w14:paraId="2B1C7C89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31369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EY AB</w:t>
            </w:r>
          </w:p>
        </w:tc>
      </w:tr>
      <w:tr w:rsidR="007C689A" w:rsidRPr="00C55349" w14:paraId="4DD63F64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261FE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Fagersta</w:t>
            </w:r>
            <w:proofErr w:type="spellEnd"/>
            <w:r>
              <w:rPr>
                <w:rFonts w:ascii="Helvetica" w:hAnsi="Helvetica" w:cs="Calibri"/>
              </w:rPr>
              <w:t xml:space="preserve"> Stainless AB</w:t>
            </w:r>
          </w:p>
        </w:tc>
      </w:tr>
      <w:tr w:rsidR="007C689A" w:rsidRPr="00C55349" w14:paraId="5E9D9016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AAB62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FAR AB</w:t>
            </w:r>
          </w:p>
        </w:tc>
      </w:tr>
      <w:tr w:rsidR="007C689A" w:rsidRPr="00C55349" w14:paraId="66E3CC21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D92C1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Finansbolagens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Förening</w:t>
            </w:r>
            <w:proofErr w:type="spellEnd"/>
          </w:p>
        </w:tc>
      </w:tr>
      <w:tr w:rsidR="007C689A" w:rsidRPr="00C55349" w14:paraId="423EDF07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AFBE8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Fondbolagens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Förening</w:t>
            </w:r>
            <w:proofErr w:type="spellEnd"/>
          </w:p>
        </w:tc>
      </w:tr>
      <w:tr w:rsidR="007C689A" w:rsidRPr="00C55349" w14:paraId="4F715915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EF107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Frank </w:t>
            </w:r>
            <w:proofErr w:type="spellStart"/>
            <w:r>
              <w:rPr>
                <w:rFonts w:ascii="Helvetica" w:hAnsi="Helvetica" w:cs="Calibri"/>
              </w:rPr>
              <w:t>Advokatbyrå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9F71D8" w:rsidRPr="00C55349" w14:paraId="20B6F34D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C3A5A8" w14:textId="75F32EDB" w:rsidR="009F71D8" w:rsidRDefault="009F71D8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Föreningen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Svensk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Sjöfart</w:t>
            </w:r>
            <w:proofErr w:type="spellEnd"/>
          </w:p>
        </w:tc>
      </w:tr>
      <w:tr w:rsidR="007C689A" w:rsidRPr="009F71D8" w14:paraId="3364E18F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355AB" w14:textId="0D59794E" w:rsidR="007C689A" w:rsidRPr="009F71D8" w:rsidRDefault="007C689A" w:rsidP="00C55349">
            <w:pPr>
              <w:rPr>
                <w:rFonts w:ascii="Helvetica" w:hAnsi="Helvetica" w:cs="Calibri"/>
                <w:lang w:val="sv-SE"/>
              </w:rPr>
            </w:pPr>
            <w:r w:rsidRPr="009F71D8">
              <w:rPr>
                <w:rFonts w:ascii="Helvetica" w:hAnsi="Helvetica" w:cs="Calibri"/>
                <w:lang w:val="sv-SE"/>
              </w:rPr>
              <w:t>Föreningen Svenskt Flyg</w:t>
            </w:r>
          </w:p>
          <w:p w14:paraId="45AA5AA9" w14:textId="77777777" w:rsidR="00B849F6" w:rsidRPr="009F71D8" w:rsidRDefault="00B849F6" w:rsidP="00C55349">
            <w:pPr>
              <w:rPr>
                <w:rFonts w:ascii="Helvetica" w:hAnsi="Helvetica" w:cs="Calibri"/>
                <w:lang w:val="sv-SE"/>
              </w:rPr>
            </w:pPr>
            <w:proofErr w:type="spellStart"/>
            <w:r w:rsidRPr="009F71D8">
              <w:rPr>
                <w:rFonts w:ascii="Helvetica" w:hAnsi="Helvetica" w:cs="Calibri"/>
                <w:lang w:val="sv-SE"/>
              </w:rPr>
              <w:t>GodEl</w:t>
            </w:r>
            <w:proofErr w:type="spellEnd"/>
          </w:p>
        </w:tc>
      </w:tr>
      <w:tr w:rsidR="007C689A" w:rsidRPr="00C55349" w14:paraId="3D21F198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DEE76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Google Sweden AB</w:t>
            </w:r>
          </w:p>
        </w:tc>
      </w:tr>
      <w:tr w:rsidR="007C689A" w:rsidRPr="00C55349" w14:paraId="1E79C720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E2E0E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Groth</w:t>
            </w:r>
            <w:proofErr w:type="spellEnd"/>
            <w:r>
              <w:rPr>
                <w:rFonts w:ascii="Helvetica" w:hAnsi="Helvetica" w:cs="Calibri"/>
              </w:rPr>
              <w:t xml:space="preserve"> &amp; Co</w:t>
            </w:r>
          </w:p>
        </w:tc>
      </w:tr>
      <w:tr w:rsidR="007C689A" w:rsidRPr="00C55349" w14:paraId="57BCD9E4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8C9A7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Hallvarsson</w:t>
            </w:r>
            <w:proofErr w:type="spellEnd"/>
            <w:r>
              <w:rPr>
                <w:rFonts w:ascii="Helvetica" w:hAnsi="Helvetica" w:cs="Calibri"/>
              </w:rPr>
              <w:t xml:space="preserve"> &amp; </w:t>
            </w:r>
            <w:proofErr w:type="spellStart"/>
            <w:r>
              <w:rPr>
                <w:rFonts w:ascii="Helvetica" w:hAnsi="Helvetica" w:cs="Calibri"/>
              </w:rPr>
              <w:t>Halvarsson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</w:p>
        </w:tc>
      </w:tr>
      <w:tr w:rsidR="007C689A" w:rsidRPr="00C55349" w14:paraId="2FF19CE5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FF1F3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Handelshögskolan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i</w:t>
            </w:r>
            <w:proofErr w:type="spellEnd"/>
            <w:r>
              <w:rPr>
                <w:rFonts w:ascii="Helvetica" w:hAnsi="Helvetica" w:cs="Calibri"/>
              </w:rPr>
              <w:t xml:space="preserve"> Stockholm</w:t>
            </w:r>
          </w:p>
        </w:tc>
      </w:tr>
      <w:tr w:rsidR="007C689A" w:rsidRPr="00672282" w14:paraId="7DABDC27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CB7B6" w14:textId="77777777" w:rsidR="007C689A" w:rsidRPr="009F71D8" w:rsidRDefault="007C689A" w:rsidP="00C55349">
            <w:pPr>
              <w:rPr>
                <w:rFonts w:ascii="Helvetica" w:hAnsi="Helvetica" w:cs="Calibri"/>
              </w:rPr>
            </w:pPr>
            <w:r w:rsidRPr="009F71D8">
              <w:rPr>
                <w:rFonts w:ascii="Helvetica" w:hAnsi="Helvetica" w:cs="Calibri"/>
              </w:rPr>
              <w:t xml:space="preserve">Hannes </w:t>
            </w:r>
            <w:proofErr w:type="spellStart"/>
            <w:r w:rsidRPr="009F71D8">
              <w:rPr>
                <w:rFonts w:ascii="Helvetica" w:hAnsi="Helvetica" w:cs="Calibri"/>
              </w:rPr>
              <w:t>Snellman</w:t>
            </w:r>
            <w:proofErr w:type="spellEnd"/>
            <w:r w:rsidRPr="009F71D8">
              <w:rPr>
                <w:rFonts w:ascii="Helvetica" w:hAnsi="Helvetica" w:cs="Calibri"/>
              </w:rPr>
              <w:t xml:space="preserve"> </w:t>
            </w:r>
            <w:proofErr w:type="spellStart"/>
            <w:r w:rsidRPr="009F71D8">
              <w:rPr>
                <w:rFonts w:ascii="Helvetica" w:hAnsi="Helvetica" w:cs="Calibri"/>
              </w:rPr>
              <w:t>Advokatbyrå</w:t>
            </w:r>
            <w:proofErr w:type="spellEnd"/>
            <w:r w:rsidRPr="009F71D8">
              <w:rPr>
                <w:rFonts w:ascii="Helvetica" w:hAnsi="Helvetica" w:cs="Calibri"/>
              </w:rPr>
              <w:t xml:space="preserve"> AB</w:t>
            </w:r>
          </w:p>
          <w:p w14:paraId="5FC0ACA3" w14:textId="77777777" w:rsidR="00672282" w:rsidRPr="009F71D8" w:rsidRDefault="00672282" w:rsidP="00C55349">
            <w:pPr>
              <w:rPr>
                <w:rFonts w:ascii="Helvetica" w:hAnsi="Helvetica" w:cs="Calibri"/>
              </w:rPr>
            </w:pPr>
            <w:proofErr w:type="spellStart"/>
            <w:r w:rsidRPr="009F71D8">
              <w:rPr>
                <w:rFonts w:ascii="Helvetica" w:hAnsi="Helvetica" w:cs="Calibri"/>
              </w:rPr>
              <w:t>Helén</w:t>
            </w:r>
            <w:proofErr w:type="spellEnd"/>
            <w:r w:rsidRPr="009F71D8">
              <w:rPr>
                <w:rFonts w:ascii="Helvetica" w:hAnsi="Helvetica" w:cs="Calibri"/>
              </w:rPr>
              <w:t xml:space="preserve"> </w:t>
            </w:r>
            <w:proofErr w:type="spellStart"/>
            <w:r w:rsidRPr="009F71D8">
              <w:rPr>
                <w:rFonts w:ascii="Helvetica" w:hAnsi="Helvetica" w:cs="Calibri"/>
              </w:rPr>
              <w:t>Waxberg</w:t>
            </w:r>
            <w:proofErr w:type="spellEnd"/>
            <w:r w:rsidRPr="009F71D8">
              <w:rPr>
                <w:rFonts w:ascii="Helvetica" w:hAnsi="Helvetica" w:cs="Calibri"/>
              </w:rPr>
              <w:t xml:space="preserve"> </w:t>
            </w:r>
            <w:proofErr w:type="spellStart"/>
            <w:r w:rsidRPr="009F71D8">
              <w:rPr>
                <w:rFonts w:ascii="Helvetica" w:hAnsi="Helvetica" w:cs="Calibri"/>
              </w:rPr>
              <w:t>Advokat</w:t>
            </w:r>
            <w:proofErr w:type="spellEnd"/>
            <w:r w:rsidRPr="009F71D8"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6C489A50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9B66F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Hellström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Advokatbyrå</w:t>
            </w:r>
            <w:proofErr w:type="spellEnd"/>
            <w:r>
              <w:rPr>
                <w:rFonts w:ascii="Helvetica" w:hAnsi="Helvetica" w:cs="Calibri"/>
              </w:rPr>
              <w:t xml:space="preserve"> KB</w:t>
            </w:r>
          </w:p>
        </w:tc>
      </w:tr>
      <w:tr w:rsidR="007C689A" w:rsidRPr="00C55349" w14:paraId="28896DA2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4CEAC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Holmen AB</w:t>
            </w:r>
          </w:p>
        </w:tc>
      </w:tr>
      <w:tr w:rsidR="007C689A" w:rsidRPr="00C55349" w14:paraId="1522BFBA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FAED4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Hästens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Sängar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Tillverkning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4227B6A8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20BB3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ICA Sverige AB</w:t>
            </w:r>
          </w:p>
        </w:tc>
      </w:tr>
      <w:tr w:rsidR="007C689A" w:rsidRPr="00C55349" w14:paraId="11636648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68E06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Institutet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för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Näringslivsforskning</w:t>
            </w:r>
            <w:proofErr w:type="spellEnd"/>
          </w:p>
        </w:tc>
      </w:tr>
      <w:tr w:rsidR="007C689A" w:rsidRPr="00C55349" w14:paraId="13BF8A14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7936D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Intermeat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23801ADB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0CDB3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Investor AB</w:t>
            </w:r>
          </w:p>
        </w:tc>
      </w:tr>
      <w:tr w:rsidR="007C689A" w:rsidRPr="00C55349" w14:paraId="159A6041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2FA56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IOTC Legal </w:t>
            </w:r>
            <w:proofErr w:type="spellStart"/>
            <w:r>
              <w:rPr>
                <w:rFonts w:ascii="Helvetica" w:hAnsi="Helvetica" w:cs="Calibri"/>
              </w:rPr>
              <w:t>Advokat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5793DFB2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B5B21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IT &amp; </w:t>
            </w:r>
            <w:proofErr w:type="spellStart"/>
            <w:r>
              <w:rPr>
                <w:rFonts w:ascii="Helvetica" w:hAnsi="Helvetica" w:cs="Calibri"/>
              </w:rPr>
              <w:t>Telekomföretagen</w:t>
            </w:r>
            <w:proofErr w:type="spellEnd"/>
          </w:p>
        </w:tc>
      </w:tr>
      <w:tr w:rsidR="00C57093" w:rsidRPr="00C55349" w14:paraId="71FF752A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5F6702" w14:textId="4E8F0A2D" w:rsidR="00C57093" w:rsidRDefault="00C57093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IVA </w:t>
            </w:r>
            <w:proofErr w:type="spellStart"/>
            <w:r>
              <w:rPr>
                <w:rFonts w:ascii="Helvetica" w:hAnsi="Helvetica" w:cs="Calibri"/>
              </w:rPr>
              <w:t>Ingenjörsvetenskapsakademien</w:t>
            </w:r>
            <w:proofErr w:type="spellEnd"/>
          </w:p>
        </w:tc>
      </w:tr>
      <w:tr w:rsidR="007C689A" w:rsidRPr="00C55349" w14:paraId="2986C439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9A048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IVL Svenska </w:t>
            </w:r>
            <w:proofErr w:type="spellStart"/>
            <w:r>
              <w:rPr>
                <w:rFonts w:ascii="Helvetica" w:hAnsi="Helvetica" w:cs="Calibri"/>
              </w:rPr>
              <w:t>Miljöinstitutet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706BF0C2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27EEC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Jernkontoret</w:t>
            </w:r>
            <w:proofErr w:type="spellEnd"/>
          </w:p>
        </w:tc>
      </w:tr>
      <w:tr w:rsidR="007C689A" w:rsidRPr="00C55349" w14:paraId="3B787110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03830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JLT Risk Solutions AB</w:t>
            </w:r>
          </w:p>
        </w:tc>
      </w:tr>
      <w:tr w:rsidR="007C689A" w:rsidRPr="00C55349" w14:paraId="203DE660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654BF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JM AB</w:t>
            </w:r>
          </w:p>
        </w:tc>
      </w:tr>
      <w:tr w:rsidR="007C689A" w:rsidRPr="00C55349" w14:paraId="3271E083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AEFE4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Jurie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Advokat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1179F03D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EBD88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Kastell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Advokatbyrå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7E0E73D7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201DF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KPMG AB</w:t>
            </w:r>
          </w:p>
        </w:tc>
      </w:tr>
      <w:tr w:rsidR="007C689A" w:rsidRPr="00C55349" w14:paraId="23939A2C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F0947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Kreab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1FE09B1D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E585B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Legal Works</w:t>
            </w:r>
          </w:p>
        </w:tc>
      </w:tr>
      <w:tr w:rsidR="007C689A" w:rsidRPr="00C55349" w14:paraId="7941F791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B6B59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Linklaters </w:t>
            </w:r>
            <w:proofErr w:type="spellStart"/>
            <w:r>
              <w:rPr>
                <w:rFonts w:ascii="Helvetica" w:hAnsi="Helvetica" w:cs="Calibri"/>
              </w:rPr>
              <w:t>Advokatbyrå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4D15A6F0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36564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Linton &amp; </w:t>
            </w:r>
            <w:proofErr w:type="spellStart"/>
            <w:r>
              <w:rPr>
                <w:rFonts w:ascii="Helvetica" w:hAnsi="Helvetica" w:cs="Calibri"/>
              </w:rPr>
              <w:t>Wahlgren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153DAE26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21788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Livsmedelsföretagen</w:t>
            </w:r>
            <w:proofErr w:type="spellEnd"/>
            <w:r>
              <w:rPr>
                <w:rFonts w:ascii="Helvetica" w:hAnsi="Helvetica" w:cs="Calibri"/>
              </w:rPr>
              <w:t xml:space="preserve"> (Li)</w:t>
            </w:r>
          </w:p>
        </w:tc>
      </w:tr>
      <w:tr w:rsidR="007C689A" w:rsidRPr="00C55349" w14:paraId="38DAFA76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EB74D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LKAB</w:t>
            </w:r>
          </w:p>
        </w:tc>
      </w:tr>
      <w:tr w:rsidR="007C689A" w:rsidRPr="00C55349" w14:paraId="50DBAFD7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75383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Lloyds</w:t>
            </w:r>
          </w:p>
        </w:tc>
      </w:tr>
      <w:tr w:rsidR="007C689A" w:rsidRPr="00C55349" w14:paraId="6A8055AB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5B07C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LRF</w:t>
            </w:r>
          </w:p>
        </w:tc>
      </w:tr>
      <w:tr w:rsidR="007C689A" w:rsidRPr="00C55349" w14:paraId="7934C38D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36C0B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Lundin Petroleum AB</w:t>
            </w:r>
          </w:p>
        </w:tc>
      </w:tr>
      <w:tr w:rsidR="007C689A" w:rsidRPr="00C55349" w14:paraId="1FE7A0B6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EE517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Länsförsäkringar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5AB4B32D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D3B9D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Magnusson </w:t>
            </w:r>
            <w:proofErr w:type="spellStart"/>
            <w:r>
              <w:rPr>
                <w:rFonts w:ascii="Helvetica" w:hAnsi="Helvetica" w:cs="Calibri"/>
              </w:rPr>
              <w:t>Advokatbyrå</w:t>
            </w:r>
            <w:proofErr w:type="spellEnd"/>
          </w:p>
        </w:tc>
      </w:tr>
      <w:tr w:rsidR="007C689A" w:rsidRPr="00C55349" w14:paraId="080BB7A1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AA794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Mannheimer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Swartling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Advokatbyrå</w:t>
            </w:r>
            <w:proofErr w:type="spellEnd"/>
          </w:p>
        </w:tc>
      </w:tr>
      <w:tr w:rsidR="007C689A" w:rsidRPr="00C55349" w14:paraId="6EF2EE3F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04D51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lastRenderedPageBreak/>
              <w:t>Mannheimer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Swartling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Advokatbyrå</w:t>
            </w:r>
            <w:proofErr w:type="spellEnd"/>
            <w:r>
              <w:rPr>
                <w:rFonts w:ascii="Helvetica" w:hAnsi="Helvetica" w:cs="Calibri"/>
              </w:rPr>
              <w:t xml:space="preserve"> MALMÖ</w:t>
            </w:r>
          </w:p>
        </w:tc>
      </w:tr>
      <w:tr w:rsidR="007C689A" w:rsidRPr="00C55349" w14:paraId="4BB5DA0A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ACE36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Mannheimer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Swartling</w:t>
            </w:r>
            <w:proofErr w:type="spellEnd"/>
            <w:r>
              <w:rPr>
                <w:rFonts w:ascii="Helvetica" w:hAnsi="Helvetica" w:cs="Calibri"/>
              </w:rPr>
              <w:t xml:space="preserve"> GÖTEBORG</w:t>
            </w:r>
          </w:p>
        </w:tc>
      </w:tr>
      <w:tr w:rsidR="007C689A" w:rsidRPr="009F71D8" w14:paraId="6953FD7D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A852E" w14:textId="17A9DE2A" w:rsidR="007C689A" w:rsidRPr="007C689A" w:rsidRDefault="007C689A" w:rsidP="00C55349">
            <w:pPr>
              <w:rPr>
                <w:rFonts w:ascii="Helvetica" w:hAnsi="Helvetica" w:cs="Calibri"/>
                <w:lang w:val="sv-SE"/>
              </w:rPr>
            </w:pPr>
            <w:proofErr w:type="spellStart"/>
            <w:r w:rsidRPr="00D8593D">
              <w:rPr>
                <w:rFonts w:ascii="Helvetica" w:hAnsi="Helvetica" w:cs="Calibri"/>
                <w:lang w:val="sv-SE"/>
              </w:rPr>
              <w:t>Maqs</w:t>
            </w:r>
            <w:proofErr w:type="spellEnd"/>
            <w:r w:rsidRPr="00D8593D">
              <w:rPr>
                <w:rFonts w:ascii="Helvetica" w:hAnsi="Helvetica" w:cs="Calibri"/>
                <w:lang w:val="sv-SE"/>
              </w:rPr>
              <w:t xml:space="preserve"> Advokatbyrå Göteborg </w:t>
            </w:r>
          </w:p>
        </w:tc>
      </w:tr>
      <w:tr w:rsidR="007C689A" w:rsidRPr="007C689A" w14:paraId="23392BEF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0A510" w14:textId="77777777" w:rsidR="007C689A" w:rsidRPr="007C689A" w:rsidRDefault="007C689A" w:rsidP="00C55349">
            <w:pPr>
              <w:rPr>
                <w:rFonts w:ascii="Helvetica" w:hAnsi="Helvetica" w:cs="Calibri"/>
                <w:lang w:val="sv-SE"/>
              </w:rPr>
            </w:pPr>
            <w:r>
              <w:rPr>
                <w:rFonts w:ascii="Helvetica" w:hAnsi="Helvetica" w:cs="Calibri"/>
              </w:rPr>
              <w:t>McKinsey &amp; Company KB</w:t>
            </w:r>
          </w:p>
        </w:tc>
      </w:tr>
      <w:tr w:rsidR="007C689A" w:rsidRPr="007C689A" w14:paraId="22EBFBE3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7307C" w14:textId="77777777" w:rsidR="007C689A" w:rsidRPr="007C689A" w:rsidRDefault="007C689A" w:rsidP="00C55349">
            <w:pPr>
              <w:rPr>
                <w:rFonts w:ascii="Helvetica" w:hAnsi="Helvetica" w:cs="Calibri"/>
                <w:lang w:val="sv-SE"/>
              </w:rPr>
            </w:pPr>
            <w:r>
              <w:rPr>
                <w:rFonts w:ascii="Helvetica" w:hAnsi="Helvetica" w:cs="Calibri"/>
              </w:rPr>
              <w:t xml:space="preserve">Melander </w:t>
            </w:r>
            <w:proofErr w:type="spellStart"/>
            <w:r>
              <w:rPr>
                <w:rFonts w:ascii="Helvetica" w:hAnsi="Helvetica" w:cs="Calibri"/>
              </w:rPr>
              <w:t>Sundbom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Advokatfirma</w:t>
            </w:r>
            <w:proofErr w:type="spellEnd"/>
          </w:p>
        </w:tc>
      </w:tr>
      <w:tr w:rsidR="007C689A" w:rsidRPr="007C689A" w14:paraId="536337CA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AEA16" w14:textId="77777777" w:rsidR="007C689A" w:rsidRPr="007C689A" w:rsidRDefault="007C689A" w:rsidP="00C55349">
            <w:pPr>
              <w:rPr>
                <w:rFonts w:ascii="Helvetica" w:hAnsi="Helvetica" w:cs="Calibri"/>
                <w:lang w:val="sv-SE"/>
              </w:rPr>
            </w:pPr>
            <w:proofErr w:type="spellStart"/>
            <w:r>
              <w:rPr>
                <w:rFonts w:ascii="Helvetica" w:hAnsi="Helvetica" w:cs="Calibri"/>
              </w:rPr>
              <w:t>Mölnlycke</w:t>
            </w:r>
            <w:proofErr w:type="spellEnd"/>
            <w:r>
              <w:rPr>
                <w:rFonts w:ascii="Helvetica" w:hAnsi="Helvetica" w:cs="Calibri"/>
              </w:rPr>
              <w:t xml:space="preserve"> Health Care AB</w:t>
            </w:r>
          </w:p>
        </w:tc>
      </w:tr>
      <w:tr w:rsidR="007C689A" w:rsidRPr="00C55349" w14:paraId="24982ED3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02C82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NASDAQ OMX AB</w:t>
            </w:r>
          </w:p>
        </w:tc>
      </w:tr>
      <w:tr w:rsidR="007C689A" w:rsidRPr="007C689A" w14:paraId="7A41B82F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925F2" w14:textId="77777777" w:rsidR="007C689A" w:rsidRPr="007C689A" w:rsidRDefault="007C689A" w:rsidP="00C55349">
            <w:pPr>
              <w:rPr>
                <w:rFonts w:ascii="Helvetica" w:hAnsi="Helvetica" w:cs="Calibri"/>
                <w:lang w:val="sv-SE"/>
              </w:rPr>
            </w:pPr>
            <w:proofErr w:type="spellStart"/>
            <w:r>
              <w:rPr>
                <w:rFonts w:ascii="Helvetica" w:hAnsi="Helvetica" w:cs="Calibri"/>
              </w:rPr>
              <w:t>Norburg</w:t>
            </w:r>
            <w:proofErr w:type="spellEnd"/>
            <w:r>
              <w:rPr>
                <w:rFonts w:ascii="Helvetica" w:hAnsi="Helvetica" w:cs="Calibri"/>
              </w:rPr>
              <w:t xml:space="preserve"> &amp; Scherp </w:t>
            </w:r>
            <w:proofErr w:type="spellStart"/>
            <w:r>
              <w:rPr>
                <w:rFonts w:ascii="Helvetica" w:hAnsi="Helvetica" w:cs="Calibri"/>
              </w:rPr>
              <w:t>Advokatbyrå</w:t>
            </w:r>
            <w:proofErr w:type="spellEnd"/>
          </w:p>
        </w:tc>
      </w:tr>
      <w:tr w:rsidR="007C689A" w:rsidRPr="007C689A" w14:paraId="36CBDD06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3EC45" w14:textId="77777777" w:rsidR="007C689A" w:rsidRPr="007C689A" w:rsidRDefault="007C689A" w:rsidP="00C55349">
            <w:pPr>
              <w:rPr>
                <w:rFonts w:ascii="Helvetica" w:hAnsi="Helvetica" w:cs="Calibri"/>
                <w:lang w:val="sv-SE"/>
              </w:rPr>
            </w:pPr>
            <w:proofErr w:type="spellStart"/>
            <w:r>
              <w:rPr>
                <w:rFonts w:ascii="Helvetica" w:hAnsi="Helvetica" w:cs="Calibri"/>
              </w:rPr>
              <w:t>NorelidHolm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Advokatbyrå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7C689A" w14:paraId="60A12635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AED5F" w14:textId="77777777" w:rsidR="007C689A" w:rsidRPr="007C689A" w:rsidRDefault="007C689A" w:rsidP="00C55349">
            <w:pPr>
              <w:rPr>
                <w:rFonts w:ascii="Helvetica" w:hAnsi="Helvetica" w:cs="Calibri"/>
                <w:lang w:val="sv-SE"/>
              </w:rPr>
            </w:pPr>
            <w:proofErr w:type="spellStart"/>
            <w:r>
              <w:rPr>
                <w:rFonts w:ascii="Helvetica" w:hAnsi="Helvetica" w:cs="Calibri"/>
              </w:rPr>
              <w:t>Oddysseus</w:t>
            </w:r>
            <w:proofErr w:type="spellEnd"/>
            <w:r>
              <w:rPr>
                <w:rFonts w:ascii="Helvetica" w:hAnsi="Helvetica" w:cs="Calibri"/>
              </w:rPr>
              <w:t xml:space="preserve"> Destination Management AB</w:t>
            </w:r>
          </w:p>
        </w:tc>
      </w:tr>
      <w:tr w:rsidR="007C689A" w:rsidRPr="007C689A" w14:paraId="3CEFB5E1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3B126" w14:textId="77777777" w:rsidR="007C689A" w:rsidRPr="0050235C" w:rsidRDefault="007C689A" w:rsidP="00C55349">
            <w:pPr>
              <w:rPr>
                <w:rFonts w:ascii="Helvetica" w:hAnsi="Helvetica" w:cs="Calibri"/>
              </w:rPr>
            </w:pPr>
            <w:r w:rsidRPr="0050235C">
              <w:rPr>
                <w:rFonts w:ascii="Helvetica" w:hAnsi="Helvetica" w:cs="Calibri"/>
              </w:rPr>
              <w:t xml:space="preserve">Olof Johan </w:t>
            </w:r>
            <w:proofErr w:type="spellStart"/>
            <w:r w:rsidRPr="0050235C">
              <w:rPr>
                <w:rFonts w:ascii="Helvetica" w:hAnsi="Helvetica" w:cs="Calibri"/>
              </w:rPr>
              <w:t>Rågmark</w:t>
            </w:r>
            <w:proofErr w:type="spellEnd"/>
            <w:r w:rsidRPr="0050235C">
              <w:rPr>
                <w:rFonts w:ascii="Helvetica" w:hAnsi="Helvetica" w:cs="Calibri"/>
              </w:rPr>
              <w:t xml:space="preserve"> </w:t>
            </w:r>
            <w:proofErr w:type="spellStart"/>
            <w:r w:rsidRPr="0050235C">
              <w:rPr>
                <w:rFonts w:ascii="Helvetica" w:hAnsi="Helvetica" w:cs="Calibri"/>
              </w:rPr>
              <w:t>Advokatbyrå</w:t>
            </w:r>
            <w:proofErr w:type="spellEnd"/>
            <w:r w:rsidRPr="0050235C"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7C689A" w14:paraId="3D928A28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13F9F" w14:textId="77777777" w:rsidR="007C689A" w:rsidRPr="007C689A" w:rsidRDefault="007C689A" w:rsidP="00C55349">
            <w:pPr>
              <w:rPr>
                <w:rFonts w:ascii="Helvetica" w:hAnsi="Helvetica" w:cs="Calibri"/>
                <w:lang w:val="sv-SE"/>
              </w:rPr>
            </w:pPr>
            <w:r>
              <w:rPr>
                <w:rFonts w:ascii="Helvetica" w:hAnsi="Helvetica" w:cs="Calibri"/>
              </w:rPr>
              <w:t xml:space="preserve">Peter </w:t>
            </w:r>
            <w:proofErr w:type="spellStart"/>
            <w:r>
              <w:rPr>
                <w:rFonts w:ascii="Helvetica" w:hAnsi="Helvetica" w:cs="Calibri"/>
              </w:rPr>
              <w:t>Utterström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Advokat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3BE83531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B00BD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Philip Morris AB</w:t>
            </w:r>
          </w:p>
        </w:tc>
      </w:tr>
      <w:tr w:rsidR="007C689A" w:rsidRPr="00C55349" w14:paraId="7361F8B0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D6D2B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PostNord AB</w:t>
            </w:r>
          </w:p>
        </w:tc>
      </w:tr>
      <w:tr w:rsidR="007C689A" w:rsidRPr="00C55349" w14:paraId="43A9BA00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E71A0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Proventus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0D8E72AA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178A6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Pumped Hydro Storage</w:t>
            </w:r>
          </w:p>
        </w:tc>
      </w:tr>
      <w:tr w:rsidR="007C689A" w:rsidRPr="00C55349" w14:paraId="0332E17A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1AEFD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PwC AB</w:t>
            </w:r>
          </w:p>
        </w:tc>
      </w:tr>
      <w:tr w:rsidR="007C689A" w:rsidRPr="00C55349" w14:paraId="005F600E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0B653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Ragn</w:t>
            </w:r>
            <w:proofErr w:type="spellEnd"/>
            <w:r>
              <w:rPr>
                <w:rFonts w:ascii="Helvetica" w:hAnsi="Helvetica" w:cs="Calibri"/>
              </w:rPr>
              <w:t xml:space="preserve">-Sells </w:t>
            </w:r>
            <w:proofErr w:type="spellStart"/>
            <w:r>
              <w:rPr>
                <w:rFonts w:ascii="Helvetica" w:hAnsi="Helvetica" w:cs="Calibri"/>
              </w:rPr>
              <w:t>Företagen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77505930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F4B1A8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Ramberg </w:t>
            </w:r>
            <w:proofErr w:type="spellStart"/>
            <w:r>
              <w:rPr>
                <w:rFonts w:ascii="Helvetica" w:hAnsi="Helvetica" w:cs="Calibri"/>
              </w:rPr>
              <w:t>Advokater</w:t>
            </w:r>
            <w:proofErr w:type="spellEnd"/>
            <w:r>
              <w:rPr>
                <w:rFonts w:ascii="Helvetica" w:hAnsi="Helvetica" w:cs="Calibri"/>
              </w:rPr>
              <w:t xml:space="preserve"> KB</w:t>
            </w:r>
          </w:p>
        </w:tc>
      </w:tr>
      <w:tr w:rsidR="007C689A" w:rsidRPr="00C55349" w14:paraId="57E24F72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A88E3" w14:textId="77777777" w:rsidR="007C689A" w:rsidRPr="00BD3C3B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Recipharm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6C25CCC6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EA03B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Roschier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Advokatbyrå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53BFB98B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DC3DE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Saab AB</w:t>
            </w:r>
          </w:p>
        </w:tc>
      </w:tr>
      <w:tr w:rsidR="007C689A" w:rsidRPr="00C55349" w14:paraId="4D01B7F4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DF58A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Sandart</w:t>
            </w:r>
            <w:proofErr w:type="spellEnd"/>
            <w:r>
              <w:rPr>
                <w:rFonts w:ascii="Helvetica" w:hAnsi="Helvetica" w:cs="Calibri"/>
              </w:rPr>
              <w:t xml:space="preserve"> &amp; Partners </w:t>
            </w:r>
            <w:proofErr w:type="spellStart"/>
            <w:r>
              <w:rPr>
                <w:rFonts w:ascii="Helvetica" w:hAnsi="Helvetica" w:cs="Calibri"/>
              </w:rPr>
              <w:t>Advokatbyrå</w:t>
            </w:r>
            <w:proofErr w:type="spellEnd"/>
            <w:r>
              <w:rPr>
                <w:rFonts w:ascii="Helvetica" w:hAnsi="Helvetica" w:cs="Calibri"/>
              </w:rPr>
              <w:t xml:space="preserve"> KB</w:t>
            </w:r>
          </w:p>
        </w:tc>
      </w:tr>
      <w:tr w:rsidR="007C689A" w:rsidRPr="007C689A" w14:paraId="136B0691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AD931" w14:textId="77777777" w:rsidR="007C689A" w:rsidRPr="007C689A" w:rsidRDefault="007C689A" w:rsidP="00C55349">
            <w:pPr>
              <w:rPr>
                <w:rFonts w:ascii="Helvetica" w:hAnsi="Helvetica" w:cs="Calibri"/>
                <w:lang w:val="sv-SE"/>
              </w:rPr>
            </w:pPr>
            <w:r>
              <w:rPr>
                <w:rFonts w:ascii="Helvetica" w:hAnsi="Helvetica" w:cs="Calibri"/>
              </w:rPr>
              <w:t>Sandvik AB</w:t>
            </w:r>
          </w:p>
        </w:tc>
      </w:tr>
      <w:tr w:rsidR="007C689A" w:rsidRPr="007C689A" w14:paraId="52D96DBF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7B362" w14:textId="77777777" w:rsidR="007C689A" w:rsidRPr="007C689A" w:rsidRDefault="007C689A" w:rsidP="00C55349">
            <w:pPr>
              <w:rPr>
                <w:rFonts w:ascii="Helvetica" w:hAnsi="Helvetica" w:cs="Calibri"/>
                <w:lang w:val="sv-SE"/>
              </w:rPr>
            </w:pPr>
            <w:r>
              <w:rPr>
                <w:rFonts w:ascii="Helvetica" w:hAnsi="Helvetica" w:cs="Calibri"/>
              </w:rPr>
              <w:t>SAS</w:t>
            </w:r>
          </w:p>
        </w:tc>
      </w:tr>
      <w:tr w:rsidR="007C689A" w:rsidRPr="00C55349" w14:paraId="0A3FDF39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42C99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SAS Institute AB</w:t>
            </w:r>
          </w:p>
        </w:tc>
      </w:tr>
      <w:tr w:rsidR="007C689A" w:rsidRPr="007C689A" w14:paraId="2ED0EDD9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34813" w14:textId="77777777" w:rsidR="007C689A" w:rsidRPr="007C689A" w:rsidRDefault="007C689A" w:rsidP="00C55349">
            <w:pPr>
              <w:rPr>
                <w:rFonts w:ascii="Helvetica" w:hAnsi="Helvetica" w:cs="Calibri"/>
                <w:lang w:val="sv-SE"/>
              </w:rPr>
            </w:pPr>
            <w:r>
              <w:rPr>
                <w:rFonts w:ascii="Helvetica" w:hAnsi="Helvetica" w:cs="Calibri"/>
              </w:rPr>
              <w:t>Scania AB</w:t>
            </w:r>
          </w:p>
        </w:tc>
      </w:tr>
      <w:tr w:rsidR="007C689A" w:rsidRPr="007C689A" w14:paraId="0B340C2D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17BB8" w14:textId="77777777" w:rsidR="007C689A" w:rsidRPr="007C689A" w:rsidRDefault="007C689A" w:rsidP="00C55349">
            <w:pPr>
              <w:rPr>
                <w:rFonts w:ascii="Helvetica" w:hAnsi="Helvetica" w:cs="Calibri"/>
                <w:lang w:val="sv-SE"/>
              </w:rPr>
            </w:pPr>
            <w:r>
              <w:rPr>
                <w:rFonts w:ascii="Helvetica" w:hAnsi="Helvetica" w:cs="Calibri"/>
              </w:rPr>
              <w:t>SEB</w:t>
            </w:r>
          </w:p>
        </w:tc>
      </w:tr>
      <w:tr w:rsidR="007C689A" w:rsidRPr="007C689A" w14:paraId="01CFDCEA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3D504" w14:textId="77777777" w:rsidR="007C689A" w:rsidRPr="007C689A" w:rsidRDefault="007C689A" w:rsidP="00C55349">
            <w:pPr>
              <w:rPr>
                <w:rFonts w:ascii="Helvetica" w:hAnsi="Helvetica" w:cs="Calibri"/>
                <w:lang w:val="sv-SE"/>
              </w:rPr>
            </w:pPr>
            <w:proofErr w:type="spellStart"/>
            <w:r>
              <w:rPr>
                <w:rFonts w:ascii="Helvetica" w:hAnsi="Helvetica" w:cs="Calibri"/>
              </w:rPr>
              <w:t>Setterwalls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Advokatbyrå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7C689A" w14:paraId="16542C31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AA40C" w14:textId="77777777" w:rsidR="007C689A" w:rsidRPr="007C689A" w:rsidRDefault="007C689A" w:rsidP="00C55349">
            <w:pPr>
              <w:rPr>
                <w:rFonts w:ascii="Helvetica" w:hAnsi="Helvetica" w:cs="Calibri"/>
                <w:lang w:val="sv-SE"/>
              </w:rPr>
            </w:pPr>
            <w:r>
              <w:rPr>
                <w:rFonts w:ascii="Helvetica" w:hAnsi="Helvetica" w:cs="Calibri"/>
              </w:rPr>
              <w:t>Skandia</w:t>
            </w:r>
          </w:p>
        </w:tc>
      </w:tr>
      <w:tr w:rsidR="007C689A" w:rsidRPr="007C689A" w14:paraId="6DFE04A8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01763" w14:textId="77777777" w:rsidR="007C689A" w:rsidRPr="00D8593D" w:rsidRDefault="007C689A" w:rsidP="00C55349">
            <w:pPr>
              <w:rPr>
                <w:rFonts w:ascii="Helvetica" w:hAnsi="Helvetica" w:cs="Calibri"/>
                <w:lang w:val="sv-SE"/>
              </w:rPr>
            </w:pPr>
            <w:r>
              <w:rPr>
                <w:rFonts w:ascii="Helvetica" w:hAnsi="Helvetica" w:cs="Calibri"/>
              </w:rPr>
              <w:t>Skanska AB</w:t>
            </w:r>
          </w:p>
        </w:tc>
      </w:tr>
      <w:tr w:rsidR="007C689A" w:rsidRPr="00C55349" w14:paraId="03693396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59D1D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SKF AB</w:t>
            </w:r>
          </w:p>
        </w:tc>
      </w:tr>
      <w:tr w:rsidR="007C689A" w:rsidRPr="00C55349" w14:paraId="144F069F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CB0FE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Skogsindustrierna</w:t>
            </w:r>
            <w:proofErr w:type="spellEnd"/>
          </w:p>
        </w:tc>
      </w:tr>
      <w:tr w:rsidR="007C689A" w:rsidRPr="00C55349" w14:paraId="2ACCC992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DCF77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SPP Pension &amp; </w:t>
            </w:r>
            <w:proofErr w:type="spellStart"/>
            <w:r>
              <w:rPr>
                <w:rFonts w:ascii="Helvetica" w:hAnsi="Helvetica" w:cs="Calibri"/>
              </w:rPr>
              <w:t>Försäkring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5D1614C2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DA881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Star Stable Entertainment AB</w:t>
            </w:r>
          </w:p>
        </w:tc>
      </w:tr>
      <w:tr w:rsidR="007C689A" w:rsidRPr="00C55349" w14:paraId="045B03BC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743A6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Stockholms Handelskammare Service AB</w:t>
            </w:r>
          </w:p>
        </w:tc>
      </w:tr>
      <w:tr w:rsidR="007C689A" w:rsidRPr="00C55349" w14:paraId="655C497E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B0144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Stockholmsmässan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5F3C99DA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C6508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Stora</w:t>
            </w:r>
            <w:proofErr w:type="spellEnd"/>
            <w:r>
              <w:rPr>
                <w:rFonts w:ascii="Helvetica" w:hAnsi="Helvetica" w:cs="Calibri"/>
              </w:rPr>
              <w:t xml:space="preserve"> Enso AB</w:t>
            </w:r>
          </w:p>
        </w:tc>
      </w:tr>
      <w:tr w:rsidR="007C689A" w:rsidRPr="00C55349" w14:paraId="6B5C6935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73802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Sullivan &amp; Cromwell</w:t>
            </w:r>
          </w:p>
        </w:tc>
      </w:tr>
      <w:tr w:rsidR="007C689A" w:rsidRPr="00C55349" w14:paraId="69B016F5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D1734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Sundsgården</w:t>
            </w:r>
            <w:proofErr w:type="spellEnd"/>
            <w:r>
              <w:rPr>
                <w:rFonts w:ascii="Helvetica" w:hAnsi="Helvetica" w:cs="Calibri"/>
              </w:rPr>
              <w:t xml:space="preserve"> Kultur- </w:t>
            </w:r>
            <w:proofErr w:type="spellStart"/>
            <w:r>
              <w:rPr>
                <w:rFonts w:ascii="Helvetica" w:hAnsi="Helvetica" w:cs="Calibri"/>
              </w:rPr>
              <w:t>och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Integrationscenter</w:t>
            </w:r>
            <w:proofErr w:type="spellEnd"/>
          </w:p>
        </w:tc>
      </w:tr>
      <w:tr w:rsidR="007C689A" w:rsidRPr="00C55349" w14:paraId="3D9A9FCE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D9284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Svalner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Skatt</w:t>
            </w:r>
            <w:proofErr w:type="spellEnd"/>
            <w:r>
              <w:rPr>
                <w:rFonts w:ascii="Helvetica" w:hAnsi="Helvetica" w:cs="Calibri"/>
              </w:rPr>
              <w:t xml:space="preserve"> &amp; </w:t>
            </w:r>
            <w:proofErr w:type="spellStart"/>
            <w:r>
              <w:rPr>
                <w:rFonts w:ascii="Helvetica" w:hAnsi="Helvetica" w:cs="Calibri"/>
              </w:rPr>
              <w:t>Transaktion</w:t>
            </w:r>
            <w:proofErr w:type="spellEnd"/>
          </w:p>
        </w:tc>
      </w:tr>
      <w:tr w:rsidR="007C689A" w:rsidRPr="00C55349" w14:paraId="1C8D1FC2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1711C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Svensk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Exportkredit</w:t>
            </w:r>
            <w:proofErr w:type="spellEnd"/>
            <w:r>
              <w:rPr>
                <w:rFonts w:ascii="Helvetica" w:hAnsi="Helvetica" w:cs="Calibri"/>
              </w:rPr>
              <w:t xml:space="preserve"> AB - SEK</w:t>
            </w:r>
          </w:p>
        </w:tc>
      </w:tr>
      <w:tr w:rsidR="007C689A" w:rsidRPr="00C55349" w14:paraId="69158142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80E32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Svensk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Försäkring</w:t>
            </w:r>
            <w:proofErr w:type="spellEnd"/>
          </w:p>
        </w:tc>
      </w:tr>
      <w:tr w:rsidR="007C689A" w:rsidRPr="00C55349" w14:paraId="764DF68E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CACCC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Svensk</w:t>
            </w:r>
            <w:proofErr w:type="spellEnd"/>
            <w:r>
              <w:rPr>
                <w:rFonts w:ascii="Helvetica" w:hAnsi="Helvetica" w:cs="Calibri"/>
              </w:rPr>
              <w:t xml:space="preserve"> Handel AB</w:t>
            </w:r>
          </w:p>
        </w:tc>
      </w:tr>
      <w:tr w:rsidR="007C689A" w:rsidRPr="00C55349" w14:paraId="0A337A2A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8ADE2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Svensk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Sjöfart</w:t>
            </w:r>
            <w:proofErr w:type="spellEnd"/>
            <w:r>
              <w:rPr>
                <w:rFonts w:ascii="Helvetica" w:hAnsi="Helvetica" w:cs="Calibri"/>
              </w:rPr>
              <w:t>, Swedish Shipowners' Association</w:t>
            </w:r>
          </w:p>
        </w:tc>
      </w:tr>
      <w:tr w:rsidR="007C689A" w:rsidRPr="00C55349" w14:paraId="4F848856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26689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Svenska </w:t>
            </w:r>
            <w:proofErr w:type="spellStart"/>
            <w:r>
              <w:rPr>
                <w:rFonts w:ascii="Helvetica" w:hAnsi="Helvetica" w:cs="Calibri"/>
              </w:rPr>
              <w:t>Bankföreningen</w:t>
            </w:r>
            <w:proofErr w:type="spellEnd"/>
          </w:p>
        </w:tc>
      </w:tr>
      <w:tr w:rsidR="007C689A" w:rsidRPr="00C55349" w14:paraId="0361BA27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F1ABE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Svenska </w:t>
            </w:r>
            <w:proofErr w:type="spellStart"/>
            <w:r>
              <w:rPr>
                <w:rFonts w:ascii="Helvetica" w:hAnsi="Helvetica" w:cs="Calibri"/>
              </w:rPr>
              <w:t>Fondhandlareföreningen</w:t>
            </w:r>
            <w:proofErr w:type="spellEnd"/>
          </w:p>
        </w:tc>
      </w:tr>
      <w:tr w:rsidR="007C689A" w:rsidRPr="00C55349" w14:paraId="447D2107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F1673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Svenska </w:t>
            </w:r>
            <w:proofErr w:type="spellStart"/>
            <w:r>
              <w:rPr>
                <w:rFonts w:ascii="Helvetica" w:hAnsi="Helvetica" w:cs="Calibri"/>
              </w:rPr>
              <w:t>Försäkringsförmedlares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Förening</w:t>
            </w:r>
            <w:proofErr w:type="spellEnd"/>
          </w:p>
        </w:tc>
      </w:tr>
      <w:tr w:rsidR="007C689A" w:rsidRPr="00C55349" w14:paraId="47A2A45B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8EEED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Svenska Handelsbanken</w:t>
            </w:r>
          </w:p>
        </w:tc>
      </w:tr>
      <w:tr w:rsidR="007C689A" w:rsidRPr="00C55349" w14:paraId="128C7BBE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821FB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Svenska </w:t>
            </w:r>
            <w:proofErr w:type="spellStart"/>
            <w:r>
              <w:rPr>
                <w:rFonts w:ascii="Helvetica" w:hAnsi="Helvetica" w:cs="Calibri"/>
              </w:rPr>
              <w:t>Mässan</w:t>
            </w:r>
            <w:proofErr w:type="spellEnd"/>
          </w:p>
        </w:tc>
      </w:tr>
      <w:tr w:rsidR="007C689A" w:rsidRPr="00C55349" w14:paraId="2492AE53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3EE88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Svenska Petroleum &amp; </w:t>
            </w:r>
            <w:proofErr w:type="spellStart"/>
            <w:r>
              <w:rPr>
                <w:rFonts w:ascii="Helvetica" w:hAnsi="Helvetica" w:cs="Calibri"/>
              </w:rPr>
              <w:t>Biodrivmedel</w:t>
            </w:r>
            <w:proofErr w:type="spellEnd"/>
            <w:r>
              <w:rPr>
                <w:rFonts w:ascii="Helvetica" w:hAnsi="Helvetica" w:cs="Calibri"/>
              </w:rPr>
              <w:t xml:space="preserve"> SPBI</w:t>
            </w:r>
          </w:p>
        </w:tc>
      </w:tr>
      <w:tr w:rsidR="007C689A" w:rsidRPr="00C55349" w14:paraId="0624189B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6749B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Svenska Petroleum Exploration AB</w:t>
            </w:r>
          </w:p>
        </w:tc>
      </w:tr>
      <w:tr w:rsidR="007C689A" w:rsidRPr="00C55349" w14:paraId="2E468CBE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0B1ED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lastRenderedPageBreak/>
              <w:t>Svenskt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Näringsliv</w:t>
            </w:r>
            <w:proofErr w:type="spellEnd"/>
          </w:p>
        </w:tc>
      </w:tr>
      <w:tr w:rsidR="007C689A" w:rsidRPr="00C55349" w14:paraId="77BB415F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21EFA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Sveriges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Allmänna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Utrikeshandelsförening</w:t>
            </w:r>
            <w:proofErr w:type="spellEnd"/>
          </w:p>
        </w:tc>
      </w:tr>
      <w:tr w:rsidR="007C689A" w:rsidRPr="00C55349" w14:paraId="3D996301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7D092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Sveriges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Annonsörer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56E8A554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801C4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Sveriges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Kommunikationsbyråer</w:t>
            </w:r>
            <w:proofErr w:type="spellEnd"/>
          </w:p>
        </w:tc>
      </w:tr>
      <w:tr w:rsidR="007C689A" w:rsidRPr="00C55349" w14:paraId="5289DC34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B5B49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Swedbank AB</w:t>
            </w:r>
          </w:p>
        </w:tc>
      </w:tr>
      <w:tr w:rsidR="007C689A" w:rsidRPr="00C55349" w14:paraId="3FA0D9F4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D1AB2F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Swedish Match North Europe AB</w:t>
            </w:r>
          </w:p>
        </w:tc>
      </w:tr>
      <w:tr w:rsidR="007C689A" w:rsidRPr="00C55349" w14:paraId="6EB2BED4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6421B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Swedma</w:t>
            </w:r>
            <w:proofErr w:type="spellEnd"/>
          </w:p>
        </w:tc>
      </w:tr>
      <w:tr w:rsidR="007C689A" w:rsidRPr="00C55349" w14:paraId="3DC4881A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FAD9F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Swetrail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7C689A" w:rsidRPr="00C55349" w14:paraId="78E83399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61108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Synch </w:t>
            </w:r>
            <w:proofErr w:type="spellStart"/>
            <w:r>
              <w:rPr>
                <w:rFonts w:ascii="Helvetica" w:hAnsi="Helvetica" w:cs="Calibri"/>
              </w:rPr>
              <w:t>Advokat</w:t>
            </w:r>
            <w:proofErr w:type="spellEnd"/>
          </w:p>
        </w:tc>
      </w:tr>
      <w:tr w:rsidR="007C689A" w:rsidRPr="00C55349" w14:paraId="34BEFBCE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070A9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Södra</w:t>
            </w:r>
            <w:proofErr w:type="spellEnd"/>
            <w:r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Skogsägarna</w:t>
            </w:r>
            <w:proofErr w:type="spellEnd"/>
          </w:p>
        </w:tc>
      </w:tr>
      <w:tr w:rsidR="007C689A" w:rsidRPr="00C55349" w14:paraId="2505303F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EE3C8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Teknikföretagens</w:t>
            </w:r>
            <w:proofErr w:type="spellEnd"/>
            <w:r>
              <w:rPr>
                <w:rFonts w:ascii="Helvetica" w:hAnsi="Helvetica" w:cs="Calibri"/>
              </w:rPr>
              <w:t xml:space="preserve"> Service AB</w:t>
            </w:r>
          </w:p>
        </w:tc>
      </w:tr>
      <w:tr w:rsidR="007C689A" w:rsidRPr="00C55349" w14:paraId="744D9F6F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8AA64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Telefonaktiebolaget</w:t>
            </w:r>
            <w:proofErr w:type="spellEnd"/>
            <w:r>
              <w:rPr>
                <w:rFonts w:ascii="Helvetica" w:hAnsi="Helvetica" w:cs="Calibri"/>
              </w:rPr>
              <w:t xml:space="preserve"> L M Ericsson</w:t>
            </w:r>
          </w:p>
        </w:tc>
      </w:tr>
      <w:tr w:rsidR="007C689A" w:rsidRPr="00C55349" w14:paraId="17DBE51C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A4EBF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Tetra Laval AB</w:t>
            </w:r>
          </w:p>
        </w:tc>
      </w:tr>
      <w:tr w:rsidR="007C689A" w:rsidRPr="00C55349" w14:paraId="5FFEDB7C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10FFA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The Absolut Company AB</w:t>
            </w:r>
          </w:p>
        </w:tc>
      </w:tr>
      <w:tr w:rsidR="007C689A" w:rsidRPr="00C55349" w14:paraId="0EDE7ACD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712F1" w14:textId="0987070B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Time </w:t>
            </w:r>
            <w:proofErr w:type="spellStart"/>
            <w:r w:rsidR="00C57093">
              <w:rPr>
                <w:rFonts w:ascii="Helvetica" w:hAnsi="Helvetica" w:cs="Calibri"/>
              </w:rPr>
              <w:t>Danowsky</w:t>
            </w:r>
            <w:proofErr w:type="spellEnd"/>
            <w:r w:rsidR="00C57093">
              <w:rPr>
                <w:rFonts w:ascii="Helvetica" w:hAnsi="Helvetica" w:cs="Calibri"/>
              </w:rPr>
              <w:t xml:space="preserve"> </w:t>
            </w:r>
            <w:proofErr w:type="spellStart"/>
            <w:r>
              <w:rPr>
                <w:rFonts w:ascii="Helvetica" w:hAnsi="Helvetica" w:cs="Calibri"/>
              </w:rPr>
              <w:t>Advokatbyrå</w:t>
            </w:r>
            <w:proofErr w:type="spellEnd"/>
            <w:r>
              <w:rPr>
                <w:rFonts w:ascii="Helvetica" w:hAnsi="Helvetica" w:cs="Calibri"/>
              </w:rPr>
              <w:t xml:space="preserve"> KB</w:t>
            </w:r>
          </w:p>
        </w:tc>
      </w:tr>
      <w:tr w:rsidR="007C689A" w:rsidRPr="00C55349" w14:paraId="5D769202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9B662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Tom Johansson </w:t>
            </w:r>
            <w:proofErr w:type="spellStart"/>
            <w:r>
              <w:rPr>
                <w:rFonts w:ascii="Helvetica" w:hAnsi="Helvetica" w:cs="Calibri"/>
              </w:rPr>
              <w:t>Advokatbyrå</w:t>
            </w:r>
            <w:proofErr w:type="spellEnd"/>
          </w:p>
        </w:tc>
      </w:tr>
      <w:tr w:rsidR="007C689A" w:rsidRPr="00C55349" w14:paraId="414124DE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C50B6" w14:textId="77777777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Transportföretagen</w:t>
            </w:r>
            <w:proofErr w:type="spellEnd"/>
          </w:p>
        </w:tc>
      </w:tr>
      <w:tr w:rsidR="007C689A" w:rsidRPr="00C55349" w14:paraId="0280DD6C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02ED0" w14:textId="5DF215BF" w:rsidR="007C689A" w:rsidRDefault="007C689A" w:rsidP="00C55349">
            <w:pPr>
              <w:rPr>
                <w:rFonts w:ascii="Helvetica" w:hAnsi="Helvetica" w:cs="Calibri"/>
              </w:rPr>
            </w:pPr>
            <w:proofErr w:type="spellStart"/>
            <w:r>
              <w:rPr>
                <w:rFonts w:ascii="Helvetica" w:hAnsi="Helvetica" w:cs="Calibri"/>
              </w:rPr>
              <w:t>TrustWeaver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  <w:r w:rsidR="00C57093">
              <w:rPr>
                <w:rFonts w:ascii="Helvetica" w:hAnsi="Helvetica" w:cs="Calibri"/>
              </w:rPr>
              <w:t xml:space="preserve"> </w:t>
            </w:r>
          </w:p>
        </w:tc>
      </w:tr>
      <w:tr w:rsidR="007C689A" w:rsidRPr="00C55349" w14:paraId="3CFE65FB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B3574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Valmet AB</w:t>
            </w:r>
          </w:p>
        </w:tc>
      </w:tr>
      <w:tr w:rsidR="007C689A" w:rsidRPr="00C55349" w14:paraId="76E33C95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792AF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Westerberg &amp; Partners</w:t>
            </w:r>
          </w:p>
        </w:tc>
      </w:tr>
      <w:tr w:rsidR="007C689A" w:rsidRPr="00C55349" w14:paraId="115FF9C5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80762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 xml:space="preserve">White &amp; Case </w:t>
            </w:r>
            <w:proofErr w:type="spellStart"/>
            <w:r>
              <w:rPr>
                <w:rFonts w:ascii="Helvetica" w:hAnsi="Helvetica" w:cs="Calibri"/>
              </w:rPr>
              <w:t>Advokat</w:t>
            </w:r>
            <w:proofErr w:type="spellEnd"/>
            <w:r>
              <w:rPr>
                <w:rFonts w:ascii="Helvetica" w:hAnsi="Helvetica" w:cs="Calibri"/>
              </w:rPr>
              <w:t xml:space="preserve"> AB</w:t>
            </w:r>
          </w:p>
        </w:tc>
      </w:tr>
      <w:tr w:rsidR="00C57093" w:rsidRPr="00C55349" w14:paraId="77C8CC0B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AF8D33" w14:textId="6D48BF20" w:rsidR="00C57093" w:rsidRDefault="00C57093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Volvo Group AB</w:t>
            </w:r>
          </w:p>
        </w:tc>
      </w:tr>
      <w:tr w:rsidR="007C689A" w:rsidRPr="00C55349" w14:paraId="04BFC586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DB2C4" w14:textId="77777777" w:rsidR="007C689A" w:rsidRDefault="007C689A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World Trade Center Stockholm AB</w:t>
            </w:r>
          </w:p>
        </w:tc>
      </w:tr>
      <w:tr w:rsidR="007C689A" w:rsidRPr="009F71D8" w14:paraId="69EAD2EC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9619F" w14:textId="77777777" w:rsidR="0050235C" w:rsidRDefault="0050235C" w:rsidP="00C55349">
            <w:pPr>
              <w:rPr>
                <w:rFonts w:ascii="Helvetica" w:hAnsi="Helvetica" w:cs="Calibri"/>
              </w:rPr>
            </w:pPr>
            <w:r>
              <w:rPr>
                <w:rFonts w:ascii="Helvetica" w:hAnsi="Helvetica" w:cs="Calibri"/>
              </w:rPr>
              <w:t>Zero Mission AB</w:t>
            </w:r>
          </w:p>
          <w:p w14:paraId="1EF2F697" w14:textId="50C084F2" w:rsidR="007C689A" w:rsidRPr="009F71D8" w:rsidRDefault="009F71D8" w:rsidP="00C55349">
            <w:pPr>
              <w:rPr>
                <w:rFonts w:ascii="Helvetica" w:hAnsi="Helvetica" w:cs="Calibri"/>
                <w:lang w:val="sv-SE"/>
              </w:rPr>
            </w:pPr>
            <w:r w:rsidRPr="007C689A">
              <w:rPr>
                <w:rFonts w:ascii="Helvetica" w:hAnsi="Helvetica" w:cs="Calibri"/>
                <w:lang w:val="sv-SE"/>
              </w:rPr>
              <w:t>Samt lokala handelskamrar i Sverige</w:t>
            </w:r>
          </w:p>
        </w:tc>
      </w:tr>
      <w:tr w:rsidR="007C689A" w:rsidRPr="009F71D8" w14:paraId="5CD4410D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AA04B" w14:textId="77777777" w:rsidR="007C689A" w:rsidRPr="009F71D8" w:rsidRDefault="007C689A" w:rsidP="00C55349">
            <w:pPr>
              <w:rPr>
                <w:rFonts w:ascii="Helvetica" w:hAnsi="Helvetica" w:cs="Calibri"/>
                <w:lang w:val="sv-SE"/>
              </w:rPr>
            </w:pPr>
          </w:p>
        </w:tc>
      </w:tr>
      <w:tr w:rsidR="007C689A" w:rsidRPr="009F71D8" w14:paraId="371E0E9B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D06776" w14:textId="77777777" w:rsidR="007C689A" w:rsidRPr="009F71D8" w:rsidRDefault="007C689A" w:rsidP="007C689A">
            <w:pPr>
              <w:rPr>
                <w:rFonts w:ascii="Helvetica" w:hAnsi="Helvetica" w:cs="Calibri"/>
                <w:lang w:val="sv-SE"/>
              </w:rPr>
            </w:pPr>
          </w:p>
        </w:tc>
      </w:tr>
      <w:tr w:rsidR="00672282" w:rsidRPr="009F71D8" w14:paraId="3B0F05BC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32A00" w14:textId="0DDF760D" w:rsidR="00672282" w:rsidRPr="007C689A" w:rsidRDefault="00672282" w:rsidP="00672282">
            <w:pPr>
              <w:rPr>
                <w:rFonts w:ascii="Helvetica" w:hAnsi="Helvetica" w:cs="Calibri"/>
                <w:lang w:val="sv-SE"/>
              </w:rPr>
            </w:pPr>
          </w:p>
        </w:tc>
      </w:tr>
      <w:tr w:rsidR="00672282" w:rsidRPr="009F71D8" w14:paraId="41841DF0" w14:textId="77777777" w:rsidTr="00672282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5BDEEE" w14:textId="77777777" w:rsidR="00672282" w:rsidRPr="007C689A" w:rsidRDefault="00672282" w:rsidP="00672282">
            <w:pPr>
              <w:rPr>
                <w:rFonts w:ascii="Helvetica" w:hAnsi="Helvetica" w:cs="Calibri"/>
                <w:lang w:val="sv-SE"/>
              </w:rPr>
            </w:pPr>
          </w:p>
        </w:tc>
      </w:tr>
      <w:tr w:rsidR="00672282" w:rsidRPr="009F71D8" w14:paraId="56E55C5F" w14:textId="77777777" w:rsidTr="00954998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7D52FD" w14:textId="77777777" w:rsidR="00672282" w:rsidRPr="007C689A" w:rsidRDefault="00672282" w:rsidP="00672282">
            <w:pPr>
              <w:rPr>
                <w:rFonts w:ascii="Helvetica" w:hAnsi="Helvetica" w:cs="Calibri"/>
                <w:lang w:val="sv-SE"/>
              </w:rPr>
            </w:pPr>
          </w:p>
        </w:tc>
      </w:tr>
      <w:tr w:rsidR="00672282" w:rsidRPr="009F71D8" w14:paraId="2CB502AE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585A6" w14:textId="77777777" w:rsidR="00672282" w:rsidRPr="007C689A" w:rsidRDefault="00672282" w:rsidP="00672282">
            <w:pPr>
              <w:rPr>
                <w:rFonts w:ascii="Helvetica" w:hAnsi="Helvetica" w:cs="Calibri"/>
                <w:lang w:val="sv-SE"/>
              </w:rPr>
            </w:pPr>
          </w:p>
        </w:tc>
      </w:tr>
      <w:tr w:rsidR="00672282" w:rsidRPr="009F71D8" w14:paraId="75BAE047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48ABA" w14:textId="77777777" w:rsidR="00672282" w:rsidRPr="007C689A" w:rsidRDefault="00672282" w:rsidP="00672282">
            <w:pPr>
              <w:rPr>
                <w:rFonts w:ascii="Helvetica" w:hAnsi="Helvetica" w:cs="Calibri"/>
                <w:lang w:val="sv-SE"/>
              </w:rPr>
            </w:pPr>
          </w:p>
        </w:tc>
      </w:tr>
      <w:tr w:rsidR="00672282" w:rsidRPr="009F71D8" w14:paraId="79BF3A48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AF46A" w14:textId="77777777" w:rsidR="00672282" w:rsidRPr="007C689A" w:rsidRDefault="00672282" w:rsidP="00672282">
            <w:pPr>
              <w:rPr>
                <w:rFonts w:ascii="Helvetica" w:hAnsi="Helvetica" w:cs="Calibri"/>
                <w:lang w:val="sv-SE"/>
              </w:rPr>
            </w:pPr>
          </w:p>
        </w:tc>
      </w:tr>
      <w:tr w:rsidR="00672282" w:rsidRPr="009F71D8" w14:paraId="02E5C773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BC9B4" w14:textId="77777777" w:rsidR="00672282" w:rsidRPr="007C689A" w:rsidRDefault="00672282" w:rsidP="00672282">
            <w:pPr>
              <w:rPr>
                <w:rFonts w:ascii="Helvetica" w:hAnsi="Helvetica" w:cs="Calibri"/>
                <w:lang w:val="sv-SE"/>
              </w:rPr>
            </w:pPr>
          </w:p>
        </w:tc>
      </w:tr>
      <w:tr w:rsidR="00672282" w:rsidRPr="009F71D8" w14:paraId="4A573AB1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13E13" w14:textId="77777777" w:rsidR="00672282" w:rsidRPr="007C689A" w:rsidRDefault="00672282" w:rsidP="00672282">
            <w:pPr>
              <w:rPr>
                <w:rFonts w:ascii="Helvetica" w:hAnsi="Helvetica" w:cs="Calibri"/>
                <w:lang w:val="sv-SE"/>
              </w:rPr>
            </w:pPr>
          </w:p>
        </w:tc>
      </w:tr>
      <w:tr w:rsidR="00672282" w:rsidRPr="009F71D8" w14:paraId="5B8F9982" w14:textId="77777777" w:rsidTr="00617AFB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37657" w14:textId="77777777" w:rsidR="00672282" w:rsidRPr="007C689A" w:rsidRDefault="00672282" w:rsidP="00672282">
            <w:pPr>
              <w:rPr>
                <w:rFonts w:ascii="Helvetica" w:hAnsi="Helvetica" w:cs="Calibri"/>
                <w:lang w:val="sv-SE"/>
              </w:rPr>
            </w:pPr>
          </w:p>
        </w:tc>
      </w:tr>
      <w:tr w:rsidR="00672282" w:rsidRPr="009F71D8" w14:paraId="50F821A8" w14:textId="77777777" w:rsidTr="00B70FCC">
        <w:trPr>
          <w:trHeight w:val="40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00E905" w14:textId="77777777" w:rsidR="00672282" w:rsidRPr="007C689A" w:rsidRDefault="00672282" w:rsidP="00672282">
            <w:pPr>
              <w:rPr>
                <w:rFonts w:ascii="Helvetica" w:hAnsi="Helvetica" w:cs="Calibri"/>
                <w:lang w:val="sv-SE"/>
              </w:rPr>
            </w:pPr>
          </w:p>
        </w:tc>
      </w:tr>
    </w:tbl>
    <w:p w14:paraId="5A3016C0" w14:textId="77777777" w:rsidR="009B230F" w:rsidRDefault="009B230F" w:rsidP="00237453">
      <w:pPr>
        <w:rPr>
          <w:rFonts w:ascii="Arial" w:hAnsi="Arial"/>
          <w:lang w:val="sv-SE"/>
        </w:rPr>
      </w:pPr>
    </w:p>
    <w:p w14:paraId="01E5B319" w14:textId="77777777" w:rsidR="00B136F9" w:rsidRDefault="00B136F9" w:rsidP="00237453">
      <w:pPr>
        <w:rPr>
          <w:rFonts w:ascii="Arial" w:hAnsi="Arial"/>
          <w:lang w:val="sv-SE"/>
        </w:rPr>
      </w:pPr>
    </w:p>
    <w:p w14:paraId="64147669" w14:textId="77777777" w:rsidR="007C689A" w:rsidRPr="005D1C4E" w:rsidRDefault="007C689A">
      <w:pPr>
        <w:rPr>
          <w:rFonts w:ascii="Arial" w:hAnsi="Arial"/>
          <w:lang w:val="sv-SE"/>
        </w:rPr>
      </w:pPr>
    </w:p>
    <w:sectPr w:rsidR="007C689A" w:rsidRPr="005D1C4E" w:rsidSect="005D1C4E">
      <w:headerReference w:type="default" r:id="rId7"/>
      <w:footerReference w:type="default" r:id="rId8"/>
      <w:pgSz w:w="12240" w:h="15840"/>
      <w:pgMar w:top="2128" w:right="1440" w:bottom="1843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B07139" w14:textId="77777777" w:rsidR="009C7B61" w:rsidRDefault="009C7B61" w:rsidP="009B230F">
      <w:pPr>
        <w:spacing w:after="0" w:line="240" w:lineRule="auto"/>
      </w:pPr>
      <w:r>
        <w:separator/>
      </w:r>
    </w:p>
  </w:endnote>
  <w:endnote w:type="continuationSeparator" w:id="0">
    <w:p w14:paraId="5C4AD556" w14:textId="77777777" w:rsidR="009C7B61" w:rsidRDefault="009C7B61" w:rsidP="009B23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2077F" w14:textId="2D219322" w:rsidR="009B230F" w:rsidRDefault="000B1838">
    <w:pPr>
      <w:pStyle w:val="Sidfot"/>
    </w:pPr>
    <w:r w:rsidRPr="000B1838">
      <w:rPr>
        <w:noProof/>
        <w:color w:val="767171" w:themeColor="background2" w:themeShade="80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5C383A60" wp14:editId="74246663">
              <wp:simplePos x="0" y="0"/>
              <wp:positionH relativeFrom="column">
                <wp:posOffset>-448310</wp:posOffset>
              </wp:positionH>
              <wp:positionV relativeFrom="paragraph">
                <wp:posOffset>-229235</wp:posOffset>
              </wp:positionV>
              <wp:extent cx="3495675" cy="1404620"/>
              <wp:effectExtent l="0" t="0" r="9525" b="444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9567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8FC6F56" w14:textId="77777777" w:rsidR="009B230F" w:rsidRDefault="009B230F" w:rsidP="009B230F">
                          <w:pPr>
                            <w:spacing w:after="0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0064A8"/>
                              <w:sz w:val="20"/>
                            </w:rPr>
                            <w:t xml:space="preserve">International Chamber of Commerce - ICC Sweden </w:t>
                          </w:r>
                        </w:p>
                        <w:p w14:paraId="3748279C" w14:textId="77777777" w:rsidR="009B230F" w:rsidRDefault="001A082C" w:rsidP="009B230F">
                          <w:pPr>
                            <w:spacing w:after="3" w:line="250" w:lineRule="auto"/>
                            <w:ind w:left="-5" w:right="1346"/>
                          </w:pPr>
                          <w:r w:rsidRPr="001A082C">
                            <w:rPr>
                              <w:sz w:val="18"/>
                            </w:rPr>
                            <w:t>www.icc.se</w:t>
                          </w:r>
                          <w:r>
                            <w:rPr>
                              <w:sz w:val="18"/>
                            </w:rPr>
                            <w:t xml:space="preserve"> |</w:t>
                          </w:r>
                          <w:r w:rsidR="009B230F">
                            <w:rPr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icc@icc.s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-35.3pt;margin-top:-18.05pt;width:275.2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" stroked="f">
              <v:textbox style="mso-fit-shape-to-text:t">
                <w:txbxContent>
                  <w:p w:rsidR="009B230F" w:rsidRDefault="009B230F" w:rsidP="009B230F">
                    <w:pPr>
                      <w:spacing w:after="0"/>
                    </w:pPr>
                    <w:r>
                      <w:rPr>
                        <w:rFonts w:ascii="Calibri" w:eastAsia="Calibri" w:hAnsi="Calibri" w:cs="Calibri"/>
                        <w:b/>
                        <w:color w:val="0064A8"/>
                        <w:sz w:val="20"/>
                      </w:rPr>
                      <w:t xml:space="preserve">International Chamber of Commerce - ICC Sweden </w:t>
                    </w:r>
                  </w:p>
                  <w:p w:rsidR="009B230F" w:rsidRDefault="001A082C" w:rsidP="009B230F">
                    <w:pPr>
                      <w:spacing w:after="3" w:line="250" w:lineRule="auto"/>
                      <w:ind w:left="-5" w:right="1346"/>
                    </w:pPr>
                    <w:r w:rsidRPr="001A082C">
                      <w:rPr>
                        <w:sz w:val="18"/>
                      </w:rPr>
                      <w:t>www.icc.se</w:t>
                    </w:r>
                    <w:r>
                      <w:rPr>
                        <w:sz w:val="18"/>
                      </w:rPr>
                      <w:t xml:space="preserve"> |</w:t>
                    </w:r>
                    <w:r w:rsidR="009B230F">
                      <w:rPr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icc@icc.s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0B1838">
      <w:rPr>
        <w:color w:val="767171" w:themeColor="background2" w:themeShade="80"/>
      </w:rPr>
      <w:t xml:space="preserve">Updated </w:t>
    </w:r>
    <w:r>
      <w:rPr>
        <w:color w:val="767171" w:themeColor="background2" w:themeShade="80"/>
      </w:rPr>
      <w:t xml:space="preserve">on </w:t>
    </w:r>
    <w:r w:rsidR="00890D1C">
      <w:rPr>
        <w:color w:val="767171" w:themeColor="background2" w:themeShade="80"/>
      </w:rPr>
      <w:t>June 3</w:t>
    </w:r>
    <w:r w:rsidR="00E61A0E" w:rsidRPr="000B1838">
      <w:rPr>
        <w:color w:val="767171" w:themeColor="background2" w:themeShade="80"/>
      </w:rPr>
      <w:t>, 20</w:t>
    </w:r>
    <w:r w:rsidR="00A81DD3">
      <w:rPr>
        <w:color w:val="767171" w:themeColor="background2" w:themeShade="80"/>
      </w:rPr>
      <w:t>20</w:t>
    </w:r>
    <w:sdt>
      <w:sdtPr>
        <w:id w:val="-1909367890"/>
        <w:docPartObj>
          <w:docPartGallery w:val="Page Numbers (Bottom of Page)"/>
          <w:docPartUnique/>
        </w:docPartObj>
      </w:sdtPr>
      <w:sdtEndPr/>
      <w:sdtContent>
        <w:r w:rsidR="009B230F"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3378EB49" wp14:editId="40E72B28">
                  <wp:simplePos x="0" y="0"/>
                  <wp:positionH relativeFrom="page">
                    <wp:align>right</wp:align>
                  </wp:positionH>
                  <wp:positionV relativeFrom="page">
                    <wp:align>bottom</wp:align>
                  </wp:positionV>
                  <wp:extent cx="2125980" cy="2054860"/>
                  <wp:effectExtent l="7620" t="9525" r="0" b="2540"/>
                  <wp:wrapNone/>
                  <wp:docPr id="1" name="Isosceles Tri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125980" cy="2054860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rgbClr val="D2EA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519008" w14:textId="77777777" w:rsidR="009B230F" w:rsidRDefault="009B230F">
                              <w:pPr>
                                <w:jc w:val="center"/>
                                <w:rPr>
                                  <w:szCs w:val="7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1" o:spid="_x0000_s1030" type="#_x0000_t5" style="position:absolute;margin-left:116.2pt;margin-top:0;width:167.4pt;height:161.8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bottom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" adj="21600" fillcolor="#d2eaf1" stroked="f">
                  <v:textbox>
                    <w:txbxContent>
                      <w:p w:rsidR="009B230F" w:rsidRDefault="009B230F">
                        <w:pPr>
                          <w:jc w:val="center"/>
                          <w:rPr>
                            <w:szCs w:val="72"/>
                          </w:rPr>
                        </w:pPr>
                      </w:p>
                    </w:txbxContent>
                  </v:textbox>
                  <w10:wrap anchorx="page" anchory="page"/>
                </v:shape>
              </w:pict>
            </mc:Fallback>
          </mc:AlternateConten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A0BE54" w14:textId="77777777" w:rsidR="009C7B61" w:rsidRDefault="009C7B61" w:rsidP="009B230F">
      <w:pPr>
        <w:spacing w:after="0" w:line="240" w:lineRule="auto"/>
      </w:pPr>
      <w:r>
        <w:separator/>
      </w:r>
    </w:p>
  </w:footnote>
  <w:footnote w:type="continuationSeparator" w:id="0">
    <w:p w14:paraId="20579916" w14:textId="77777777" w:rsidR="009C7B61" w:rsidRDefault="009C7B61" w:rsidP="009B23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863EE1" w14:textId="77777777" w:rsidR="005D1C4E" w:rsidRDefault="009B230F">
    <w:pPr>
      <w:pStyle w:val="Sidhuvud"/>
      <w:rPr>
        <w:b/>
        <w:lang w:val="sv-SE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67384609" wp14:editId="74E3A4DA">
              <wp:simplePos x="0" y="0"/>
              <wp:positionH relativeFrom="page">
                <wp:posOffset>771525</wp:posOffset>
              </wp:positionH>
              <wp:positionV relativeFrom="page">
                <wp:posOffset>466725</wp:posOffset>
              </wp:positionV>
              <wp:extent cx="2175586" cy="524510"/>
              <wp:effectExtent l="0" t="0" r="0" b="8890"/>
              <wp:wrapThrough wrapText="bothSides">
                <wp:wrapPolygon edited="0">
                  <wp:start x="0" y="0"/>
                  <wp:lineTo x="0" y="21182"/>
                  <wp:lineTo x="21373" y="21182"/>
                  <wp:lineTo x="21373" y="0"/>
                  <wp:lineTo x="0" y="0"/>
                </wp:wrapPolygon>
              </wp:wrapThrough>
              <wp:docPr id="3570" name="Group 357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175586" cy="524510"/>
                        <a:chOff x="0" y="0"/>
                        <a:chExt cx="2175586" cy="524510"/>
                      </a:xfrm>
                    </wpg:grpSpPr>
                    <wps:wsp>
                      <wps:cNvPr id="6" name="Rectangle 6"/>
                      <wps:cNvSpPr/>
                      <wps:spPr>
                        <a:xfrm>
                          <a:off x="0" y="1595"/>
                          <a:ext cx="42059" cy="18623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F6F7CFD" w14:textId="77777777" w:rsidR="009B230F" w:rsidRDefault="009B230F" w:rsidP="009B230F"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8" name="Picture 28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251" y="0"/>
                          <a:ext cx="2172335" cy="52451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5F58D55" id="Group 3570" o:spid="_x0000_s1026" style="position:absolute;margin-left:60.75pt;margin-top:36.75pt;width:171.3pt;height:41.3pt;z-index:251663360;mso-position-horizontal-relative:page;mso-position-vertical-relative:page" coordsize="21755,524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">
              <v:rect id="Rectangle 6" o:spid="_x0000_s1027" style="position:absolute;top:15;width:420;height:18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<v:textbox inset="0,0,0,0">
                  <w:txbxContent>
                    <w:p w:rsidR="009B230F" w:rsidRDefault="009B230F" w:rsidP="009B230F">
                      <w:r>
                        <w:rPr>
                          <w:rFonts w:ascii="Times New Roman" w:eastAsia="Times New Roman" w:hAnsi="Times New Roman" w:cs="Times New Roman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8" o:spid="_x0000_s1028" type="#_x0000_t75" style="position:absolute;left:32;width:21723;height:5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">
                <v:imagedata r:id="rId2" o:title=""/>
              </v:shape>
              <w10:wrap type="through" anchorx="page" anchory="page"/>
            </v:group>
          </w:pict>
        </mc:Fallback>
      </mc:AlternateContent>
    </w:r>
    <w:r w:rsidR="005D1C4E" w:rsidRPr="005D1C4E">
      <w:rPr>
        <w:b/>
        <w:lang w:val="sv-SE"/>
      </w:rPr>
      <w:tab/>
    </w:r>
  </w:p>
  <w:p w14:paraId="0327194E" w14:textId="77777777" w:rsidR="009B230F" w:rsidRDefault="005D1C4E" w:rsidP="00E61A0E">
    <w:pPr>
      <w:pStyle w:val="Sidhuvud"/>
      <w:tabs>
        <w:tab w:val="left" w:pos="5103"/>
      </w:tabs>
      <w:rPr>
        <w:color w:val="767171" w:themeColor="background2" w:themeShade="80"/>
        <w:sz w:val="28"/>
        <w:szCs w:val="28"/>
        <w:lang w:val="sv-SE"/>
      </w:rPr>
    </w:pPr>
    <w:r>
      <w:rPr>
        <w:b/>
        <w:lang w:val="sv-SE"/>
      </w:rPr>
      <w:tab/>
    </w:r>
    <w:r>
      <w:rPr>
        <w:b/>
        <w:lang w:val="sv-SE"/>
      </w:rPr>
      <w:tab/>
    </w:r>
    <w:r w:rsidRPr="005D1C4E">
      <w:rPr>
        <w:color w:val="767171" w:themeColor="background2" w:themeShade="80"/>
        <w:sz w:val="28"/>
        <w:szCs w:val="28"/>
        <w:lang w:val="sv-SE"/>
      </w:rPr>
      <w:t>Medlemmar i ICC</w:t>
    </w:r>
    <w:r w:rsidR="00E61A0E">
      <w:rPr>
        <w:color w:val="767171" w:themeColor="background2" w:themeShade="80"/>
        <w:sz w:val="28"/>
        <w:szCs w:val="28"/>
        <w:lang w:val="sv-SE"/>
      </w:rPr>
      <w:t xml:space="preserve"> Sweden</w:t>
    </w:r>
  </w:p>
  <w:p w14:paraId="0E027777" w14:textId="77777777" w:rsidR="00C55349" w:rsidRDefault="00C55349" w:rsidP="00E61A0E">
    <w:pPr>
      <w:pStyle w:val="Sidhuvud"/>
      <w:tabs>
        <w:tab w:val="left" w:pos="5103"/>
      </w:tabs>
      <w:rPr>
        <w:color w:val="767171" w:themeColor="background2" w:themeShade="80"/>
        <w:sz w:val="28"/>
        <w:szCs w:val="28"/>
        <w:lang w:val="sv-SE"/>
      </w:rPr>
    </w:pPr>
  </w:p>
  <w:p w14:paraId="0FADD791" w14:textId="77777777" w:rsidR="00C55349" w:rsidRDefault="00C55349" w:rsidP="00E61A0E">
    <w:pPr>
      <w:pStyle w:val="Sidhuvud"/>
      <w:tabs>
        <w:tab w:val="left" w:pos="5103"/>
      </w:tabs>
      <w:rPr>
        <w:color w:val="767171" w:themeColor="background2" w:themeShade="80"/>
        <w:sz w:val="28"/>
        <w:szCs w:val="28"/>
        <w:lang w:val="sv-SE"/>
      </w:rPr>
    </w:pPr>
  </w:p>
  <w:p w14:paraId="1B339D29" w14:textId="77777777" w:rsidR="00C55349" w:rsidRDefault="00C55349" w:rsidP="00E61A0E">
    <w:pPr>
      <w:pStyle w:val="Sidhuvud"/>
      <w:tabs>
        <w:tab w:val="left" w:pos="5103"/>
      </w:tabs>
      <w:rPr>
        <w:color w:val="767171" w:themeColor="background2" w:themeShade="80"/>
        <w:sz w:val="28"/>
        <w:szCs w:val="28"/>
        <w:lang w:val="sv-SE"/>
      </w:rPr>
    </w:pPr>
  </w:p>
  <w:p w14:paraId="2620EC50" w14:textId="77777777" w:rsidR="00C55349" w:rsidRPr="005D1C4E" w:rsidRDefault="00C55349" w:rsidP="00E61A0E">
    <w:pPr>
      <w:pStyle w:val="Sidhuvud"/>
      <w:tabs>
        <w:tab w:val="left" w:pos="5103"/>
      </w:tabs>
      <w:rPr>
        <w:lang w:val="sv-SE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MzIyMDcyNbI0MbJU0lEKTi0uzszPAykwrAUAKf65MiwAAAA="/>
  </w:docVars>
  <w:rsids>
    <w:rsidRoot w:val="009B230F"/>
    <w:rsid w:val="000558FC"/>
    <w:rsid w:val="000B1838"/>
    <w:rsid w:val="000B388F"/>
    <w:rsid w:val="000D051A"/>
    <w:rsid w:val="000F1881"/>
    <w:rsid w:val="0010287C"/>
    <w:rsid w:val="00104DA0"/>
    <w:rsid w:val="00116E11"/>
    <w:rsid w:val="001A082C"/>
    <w:rsid w:val="001D52B8"/>
    <w:rsid w:val="00215AEE"/>
    <w:rsid w:val="0022119E"/>
    <w:rsid w:val="00237453"/>
    <w:rsid w:val="00386541"/>
    <w:rsid w:val="00392C72"/>
    <w:rsid w:val="0044505C"/>
    <w:rsid w:val="004C5667"/>
    <w:rsid w:val="0050235C"/>
    <w:rsid w:val="0052297D"/>
    <w:rsid w:val="005755CB"/>
    <w:rsid w:val="00576951"/>
    <w:rsid w:val="005C520A"/>
    <w:rsid w:val="005D1C4E"/>
    <w:rsid w:val="00614248"/>
    <w:rsid w:val="00623EA8"/>
    <w:rsid w:val="00672282"/>
    <w:rsid w:val="006751E9"/>
    <w:rsid w:val="007549F2"/>
    <w:rsid w:val="00777FD2"/>
    <w:rsid w:val="007A3923"/>
    <w:rsid w:val="007B4C85"/>
    <w:rsid w:val="007C689A"/>
    <w:rsid w:val="007D67D5"/>
    <w:rsid w:val="007F7A1B"/>
    <w:rsid w:val="00817864"/>
    <w:rsid w:val="00831B1A"/>
    <w:rsid w:val="008608A2"/>
    <w:rsid w:val="00890D1C"/>
    <w:rsid w:val="008C5E3A"/>
    <w:rsid w:val="00951AD9"/>
    <w:rsid w:val="00954998"/>
    <w:rsid w:val="009B230F"/>
    <w:rsid w:val="009C7B61"/>
    <w:rsid w:val="009F71D8"/>
    <w:rsid w:val="00A04EB3"/>
    <w:rsid w:val="00A330DA"/>
    <w:rsid w:val="00A81DD3"/>
    <w:rsid w:val="00AF2781"/>
    <w:rsid w:val="00B136F9"/>
    <w:rsid w:val="00B171B9"/>
    <w:rsid w:val="00B849F6"/>
    <w:rsid w:val="00B86A37"/>
    <w:rsid w:val="00B9540D"/>
    <w:rsid w:val="00BA6A00"/>
    <w:rsid w:val="00BD3C3B"/>
    <w:rsid w:val="00C55349"/>
    <w:rsid w:val="00C57093"/>
    <w:rsid w:val="00C90950"/>
    <w:rsid w:val="00C9551B"/>
    <w:rsid w:val="00D7100F"/>
    <w:rsid w:val="00D7227D"/>
    <w:rsid w:val="00D80A3B"/>
    <w:rsid w:val="00D8593D"/>
    <w:rsid w:val="00E55D6E"/>
    <w:rsid w:val="00E61A0E"/>
    <w:rsid w:val="00E625A7"/>
    <w:rsid w:val="00E64913"/>
    <w:rsid w:val="00E70A5A"/>
    <w:rsid w:val="00EA761D"/>
    <w:rsid w:val="00F46BD5"/>
    <w:rsid w:val="00F81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4A686F"/>
  <w15:chartTrackingRefBased/>
  <w15:docId w15:val="{A7C30BC4-1B82-4CC8-A440-16F9CE415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9B23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9B230F"/>
  </w:style>
  <w:style w:type="paragraph" w:styleId="Sidfot">
    <w:name w:val="footer"/>
    <w:basedOn w:val="Normal"/>
    <w:link w:val="SidfotChar"/>
    <w:uiPriority w:val="99"/>
    <w:unhideWhenUsed/>
    <w:rsid w:val="009B23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9B230F"/>
  </w:style>
  <w:style w:type="table" w:styleId="Tabellrutnt">
    <w:name w:val="Table Grid"/>
    <w:basedOn w:val="Normaltabell"/>
    <w:uiPriority w:val="39"/>
    <w:rsid w:val="009B23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nk">
    <w:name w:val="Hyperlink"/>
    <w:basedOn w:val="Standardstycketeckensnitt"/>
    <w:uiPriority w:val="99"/>
    <w:unhideWhenUsed/>
    <w:rsid w:val="001A082C"/>
    <w:rPr>
      <w:color w:val="0563C1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1A082C"/>
    <w:rPr>
      <w:color w:val="808080"/>
      <w:shd w:val="clear" w:color="auto" w:fill="E6E6E6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D8593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D8593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566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07555-6858-492A-A6F1-013572F66B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06</Words>
  <Characters>3459</Characters>
  <Application>Microsoft Office Word</Application>
  <DocSecurity>0</DocSecurity>
  <Lines>28</Lines>
  <Paragraphs>8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i Mataj</dc:creator>
  <cp:keywords/>
  <dc:description/>
  <cp:lastModifiedBy>Susanne Klockseth</cp:lastModifiedBy>
  <cp:revision>2</cp:revision>
  <cp:lastPrinted>2019-07-03T11:51:00Z</cp:lastPrinted>
  <dcterms:created xsi:type="dcterms:W3CDTF">2020-06-03T08:28:00Z</dcterms:created>
  <dcterms:modified xsi:type="dcterms:W3CDTF">2020-06-03T08:28:00Z</dcterms:modified>
</cp:coreProperties>
</file>